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AAB8" w14:textId="77777777" w:rsidR="00C32A20" w:rsidRPr="00C32A20" w:rsidRDefault="0052501F" w:rsidP="00C32A20">
      <w:pPr>
        <w:pStyle w:val="FirstParagraph"/>
        <w:rPr>
          <w:lang w:val="es-MX"/>
        </w:rPr>
      </w:pPr>
      <w:r>
        <w:rPr>
          <w:lang w:val="es-MX"/>
        </w:rPr>
        <w:t>MUNICIPIO DE IGUALA DE LA INDEPENDENCIA GUERRERO</w:t>
      </w:r>
      <w:r w:rsidR="00F86C20" w:rsidRPr="0052501F">
        <w:rPr>
          <w:lang w:val="es-MX"/>
        </w:rPr>
        <w:t xml:space="preserve"> CORRESPONDIENTES AL </w:t>
      </w:r>
      <w:r w:rsidR="00BB0507">
        <w:rPr>
          <w:lang w:val="es-MX"/>
        </w:rPr>
        <w:t>EJERCICIO</w:t>
      </w:r>
      <w:r w:rsidR="00BF0A70">
        <w:rPr>
          <w:lang w:val="es-MX"/>
        </w:rPr>
        <w:t xml:space="preserve"> 2021</w:t>
      </w:r>
    </w:p>
    <w:p w14:paraId="74162E9B" w14:textId="77777777" w:rsidR="003E7210" w:rsidRPr="0052501F" w:rsidRDefault="00F86C20">
      <w:pPr>
        <w:pStyle w:val="Textoindependiente"/>
        <w:rPr>
          <w:lang w:val="es-MX"/>
        </w:rPr>
      </w:pPr>
      <w:r w:rsidRPr="0052501F">
        <w:rPr>
          <w:lang w:val="es-MX"/>
        </w:rPr>
        <w:t>NOTAS DE GESTIÓN ADMINISTRATIVA</w:t>
      </w:r>
    </w:p>
    <w:p w14:paraId="1206E161" w14:textId="77777777" w:rsidR="003E7210" w:rsidRPr="0052501F" w:rsidRDefault="00F86C20" w:rsidP="00545AF4">
      <w:pPr>
        <w:pStyle w:val="Textoindependiente"/>
        <w:jc w:val="both"/>
        <w:rPr>
          <w:lang w:val="es-MX"/>
        </w:rPr>
      </w:pPr>
      <w:r w:rsidRPr="0052501F">
        <w:rPr>
          <w:lang w:val="es-MX"/>
        </w:rPr>
        <w:t>Los Estados Financieros de los entes públicos, proveen de información financiera a los principales usuarios de la misma, al Congreso y a los ciudadanos.</w:t>
      </w:r>
    </w:p>
    <w:p w14:paraId="2D00FD76" w14:textId="77777777" w:rsidR="003E7210" w:rsidRPr="0052501F" w:rsidRDefault="00F86C20" w:rsidP="00545AF4">
      <w:pPr>
        <w:pStyle w:val="Textoindependiente"/>
        <w:jc w:val="both"/>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14:paraId="1A086CB0" w14:textId="77777777" w:rsidR="003E7210" w:rsidRDefault="00F86C20" w:rsidP="00545AF4">
      <w:pPr>
        <w:pStyle w:val="Textoindependiente"/>
        <w:jc w:val="both"/>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14:paraId="503E6717" w14:textId="77777777" w:rsidR="0059306C" w:rsidRPr="0052501F" w:rsidRDefault="0059306C">
      <w:pPr>
        <w:pStyle w:val="Textoindependiente"/>
        <w:rPr>
          <w:lang w:val="es-MX"/>
        </w:rPr>
      </w:pPr>
    </w:p>
    <w:p w14:paraId="0505BE51" w14:textId="77777777" w:rsidR="003E7210" w:rsidRPr="0052501F" w:rsidRDefault="00F86C20">
      <w:pPr>
        <w:pStyle w:val="Textoindependiente"/>
        <w:rPr>
          <w:b/>
          <w:lang w:val="es-MX"/>
        </w:rPr>
      </w:pPr>
      <w:r w:rsidRPr="0052501F">
        <w:rPr>
          <w:b/>
          <w:lang w:val="es-MX"/>
        </w:rPr>
        <w:t xml:space="preserve"> Las notas de gestión administrativa deben contener los siguientes puntos:</w:t>
      </w:r>
    </w:p>
    <w:p w14:paraId="4862DE8D" w14:textId="77777777" w:rsidR="0052501F" w:rsidRPr="00431792" w:rsidRDefault="0052501F">
      <w:pPr>
        <w:pStyle w:val="Textoindependiente"/>
        <w:rPr>
          <w:b/>
          <w:u w:val="single"/>
          <w:lang w:val="es-MX"/>
        </w:rPr>
      </w:pPr>
      <w:r w:rsidRPr="00431792">
        <w:rPr>
          <w:b/>
          <w:u w:val="single"/>
          <w:lang w:val="es-MX"/>
        </w:rPr>
        <w:t>Contenido</w:t>
      </w:r>
    </w:p>
    <w:p w14:paraId="140098BF" w14:textId="77777777"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w:t>
      </w:r>
      <w:proofErr w:type="gramStart"/>
      <w:r w:rsidR="002B1DF3">
        <w:rPr>
          <w:lang w:val="es-MX"/>
        </w:rPr>
        <w:t>Mejora:…</w:t>
      </w:r>
      <w:proofErr w:type="gramEnd"/>
      <w:r w:rsidR="002B1DF3">
        <w:rPr>
          <w:lang w:val="es-MX"/>
        </w:rPr>
        <w:t>………………………………………………………………………………………</w:t>
      </w:r>
      <w:r w:rsidR="002F7E31">
        <w:rPr>
          <w:lang w:val="es-MX"/>
        </w:rPr>
        <w:t>…9</w:t>
      </w:r>
      <w:r w:rsidR="002B1DF3">
        <w:rPr>
          <w:lang w:val="es-MX"/>
        </w:rPr>
        <w:t xml:space="preserve"> </w:t>
      </w:r>
      <w:r w:rsidR="00451FDD">
        <w:rPr>
          <w:lang w:val="es-MX"/>
        </w:rPr>
        <w:t>14, Información por SEG</w:t>
      </w:r>
      <w:r w:rsidR="00F86C20" w:rsidRPr="0052501F">
        <w:rPr>
          <w:lang w:val="es-MX"/>
        </w:rPr>
        <w:t>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2B1DF3">
        <w:rPr>
          <w:lang w:val="es-MX"/>
        </w:rPr>
        <w:t xml:space="preserve"> 16. Partes </w:t>
      </w:r>
      <w:proofErr w:type="gramStart"/>
      <w:r w:rsidR="002B1DF3">
        <w:rPr>
          <w:lang w:val="es-MX"/>
        </w:rPr>
        <w:t>Relación:…</w:t>
      </w:r>
      <w:proofErr w:type="gramEnd"/>
      <w:r w:rsidR="002B1DF3">
        <w:rPr>
          <w:lang w:val="es-MX"/>
        </w:rPr>
        <w:t>…………………………………………………………………………………………….</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14:paraId="75F0A2D6" w14:textId="77777777" w:rsidR="003E7210" w:rsidRPr="0052501F" w:rsidRDefault="003E7210">
      <w:pPr>
        <w:pStyle w:val="Textoindependiente"/>
        <w:rPr>
          <w:lang w:val="es-MX"/>
        </w:rPr>
      </w:pPr>
    </w:p>
    <w:p w14:paraId="2BA3E893" w14:textId="77777777" w:rsidR="003E7210" w:rsidRDefault="003E7210">
      <w:pPr>
        <w:pStyle w:val="Textoindependiente"/>
        <w:rPr>
          <w:lang w:val="es-MX"/>
        </w:rPr>
      </w:pPr>
    </w:p>
    <w:p w14:paraId="4A1E1A8E" w14:textId="77777777" w:rsidR="007704F8" w:rsidRDefault="007704F8">
      <w:pPr>
        <w:pStyle w:val="Textoindependiente"/>
        <w:rPr>
          <w:lang w:val="es-MX"/>
        </w:rPr>
      </w:pPr>
    </w:p>
    <w:p w14:paraId="7FED9A8A" w14:textId="77777777" w:rsidR="007704F8" w:rsidRDefault="007704F8">
      <w:pPr>
        <w:pStyle w:val="Textoindependiente"/>
        <w:rPr>
          <w:lang w:val="es-MX"/>
        </w:rPr>
      </w:pPr>
    </w:p>
    <w:p w14:paraId="594EA1FB" w14:textId="77777777" w:rsidR="007704F8" w:rsidRPr="0052501F" w:rsidRDefault="007704F8">
      <w:pPr>
        <w:pStyle w:val="Textoindependiente"/>
        <w:rPr>
          <w:lang w:val="es-MX"/>
        </w:rPr>
      </w:pPr>
    </w:p>
    <w:p w14:paraId="38A91225" w14:textId="77777777" w:rsidR="007704F8" w:rsidRPr="00A922F2" w:rsidRDefault="00F86C20" w:rsidP="00F86C20">
      <w:pPr>
        <w:pStyle w:val="Compact"/>
        <w:numPr>
          <w:ilvl w:val="0"/>
          <w:numId w:val="1"/>
        </w:numPr>
        <w:jc w:val="both"/>
        <w:rPr>
          <w:b/>
          <w:u w:val="single"/>
          <w:lang w:val="es-MX"/>
        </w:rPr>
      </w:pPr>
      <w:r w:rsidRPr="00A922F2">
        <w:rPr>
          <w:b/>
          <w:u w:val="single"/>
          <w:lang w:val="es-MX"/>
        </w:rPr>
        <w:t>Introducción:</w:t>
      </w:r>
    </w:p>
    <w:p w14:paraId="4929E7DD" w14:textId="77777777" w:rsidR="003E7210" w:rsidRPr="0052501F" w:rsidRDefault="00F86C20" w:rsidP="007704F8">
      <w:pPr>
        <w:pStyle w:val="Compact"/>
        <w:jc w:val="both"/>
        <w:rPr>
          <w:lang w:val="es-MX"/>
        </w:rPr>
      </w:pPr>
      <w:r w:rsidRPr="0052501F">
        <w:rPr>
          <w:lang w:val="es-MX"/>
        </w:rPr>
        <w:t xml:space="preserve"> Breve descripción de las actividades principales de la entidad.</w:t>
      </w:r>
    </w:p>
    <w:p w14:paraId="67B0DBA1" w14:textId="77777777" w:rsidR="003E7210" w:rsidRPr="007704F8" w:rsidRDefault="00F86C20" w:rsidP="007704F8">
      <w:pPr>
        <w:pStyle w:val="FirstParagraph"/>
        <w:jc w:val="both"/>
        <w:rPr>
          <w:lang w:val="es-MX"/>
        </w:rPr>
      </w:pPr>
      <w:r w:rsidRPr="0052501F">
        <w:rPr>
          <w:lang w:val="es-MX"/>
        </w:rPr>
        <w:t>La Administración Pu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14:paraId="06E6A13C" w14:textId="77777777" w:rsidR="003E7210" w:rsidRPr="00A922F2" w:rsidRDefault="00F86C20" w:rsidP="00F86C20">
      <w:pPr>
        <w:pStyle w:val="Compact"/>
        <w:numPr>
          <w:ilvl w:val="0"/>
          <w:numId w:val="2"/>
        </w:numPr>
        <w:jc w:val="both"/>
        <w:rPr>
          <w:b/>
          <w:u w:val="single"/>
          <w:lang w:val="es-MX"/>
        </w:rPr>
      </w:pPr>
      <w:r w:rsidRPr="00A922F2">
        <w:rPr>
          <w:b/>
          <w:u w:val="single"/>
          <w:lang w:val="es-MX"/>
        </w:rPr>
        <w:t>Describir el panorama Económico y Financiero:</w:t>
      </w:r>
    </w:p>
    <w:p w14:paraId="58C423EE" w14:textId="77777777"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14:paraId="77A356F2" w14:textId="77777777" w:rsidR="003E7210" w:rsidRPr="0052501F" w:rsidRDefault="00F86C20" w:rsidP="007704F8">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de la Ley Orgánica Municipal vigente para el Estado de G</w:t>
      </w:r>
      <w:r w:rsidR="007704F8">
        <w:rPr>
          <w:lang w:val="es-MX"/>
        </w:rPr>
        <w:t>uerrero</w:t>
      </w:r>
      <w:r w:rsidRPr="0052501F">
        <w:rPr>
          <w:lang w:val="es-MX"/>
        </w:rPr>
        <w:t xml:space="preserve">; </w:t>
      </w:r>
      <w:r w:rsidR="007704F8">
        <w:rPr>
          <w:lang w:val="es-MX"/>
        </w:rPr>
        <w:t>el H</w:t>
      </w:r>
      <w:r w:rsidR="0059306C">
        <w:rPr>
          <w:lang w:val="es-MX"/>
        </w:rPr>
        <w:t>. Ayuntamiento de Iguala de la I</w:t>
      </w:r>
      <w:r w:rsidR="007704F8">
        <w:rPr>
          <w:lang w:val="es-MX"/>
        </w:rPr>
        <w:t xml:space="preserve">ndependencia </w:t>
      </w:r>
      <w:r w:rsidR="00610ECC">
        <w:rPr>
          <w:lang w:val="es-MX"/>
        </w:rPr>
        <w:t>Guerrero</w:t>
      </w:r>
      <w:r w:rsidRPr="0052501F">
        <w:rPr>
          <w:lang w:val="es-MX"/>
        </w:rPr>
        <w:t xml:space="preserve"> aprobó el presupues</w:t>
      </w:r>
      <w:r w:rsidR="00D114C1">
        <w:rPr>
          <w:lang w:val="es-MX"/>
        </w:rPr>
        <w:t>to para el ejercicio fiscal 2021</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14:paraId="504B7AEC" w14:textId="77777777" w:rsidR="003E7210" w:rsidRPr="0052501F" w:rsidRDefault="00F86C20" w:rsidP="007704F8">
      <w:pPr>
        <w:pStyle w:val="Textoindependiente"/>
        <w:jc w:val="both"/>
        <w:rPr>
          <w:lang w:val="es-MX"/>
        </w:rPr>
      </w:pPr>
      <w:r w:rsidRPr="0052501F">
        <w:rPr>
          <w:lang w:val="es-MX"/>
        </w:rPr>
        <w:t>3</w:t>
      </w:r>
      <w:r w:rsidR="00A922F2">
        <w:rPr>
          <w:lang w:val="es-MX"/>
        </w:rPr>
        <w:t>.</w:t>
      </w:r>
      <w:r w:rsidRPr="0052501F">
        <w:rPr>
          <w:lang w:val="es-MX"/>
        </w:rPr>
        <w:t xml:space="preserve"> </w:t>
      </w:r>
      <w:r w:rsidRPr="00A922F2">
        <w:rPr>
          <w:b/>
          <w:u w:val="single"/>
          <w:lang w:val="es-MX"/>
        </w:rPr>
        <w:t>Autorización e Historia:</w:t>
      </w:r>
    </w:p>
    <w:p w14:paraId="7AB7970F" w14:textId="77777777" w:rsidR="00610ECC" w:rsidRDefault="00F86C20" w:rsidP="007704F8">
      <w:pPr>
        <w:pStyle w:val="Textoindependiente"/>
        <w:jc w:val="both"/>
        <w:rPr>
          <w:lang w:val="es-MX"/>
        </w:rPr>
      </w:pPr>
      <w:r w:rsidRPr="0052501F">
        <w:rPr>
          <w:lang w:val="es-MX"/>
        </w:rPr>
        <w:t xml:space="preserve">Se informará sobre: </w:t>
      </w:r>
    </w:p>
    <w:p w14:paraId="702B06CB" w14:textId="77777777" w:rsidR="003E7210" w:rsidRPr="0052501F" w:rsidRDefault="00F86C20" w:rsidP="007704F8">
      <w:pPr>
        <w:pStyle w:val="Textoindependiente"/>
        <w:jc w:val="both"/>
        <w:rPr>
          <w:lang w:val="es-MX"/>
        </w:rPr>
      </w:pPr>
      <w:r w:rsidRPr="0052501F">
        <w:rPr>
          <w:lang w:val="es-MX"/>
        </w:rPr>
        <w:t>a) Fecha de creación del ente.</w:t>
      </w:r>
    </w:p>
    <w:p w14:paraId="3DB08CC3" w14:textId="77777777"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el cual fue creado el 1 de en</w:t>
      </w:r>
      <w:r w:rsidR="00AC2CEC">
        <w:rPr>
          <w:lang w:val="es-MX"/>
        </w:rPr>
        <w:t>ero de 1985 con RF</w:t>
      </w:r>
      <w:r w:rsidR="00610ECC">
        <w:rPr>
          <w:lang w:val="es-MX"/>
        </w:rPr>
        <w:t>C MII850101U71</w:t>
      </w:r>
    </w:p>
    <w:p w14:paraId="3914E7C9" w14:textId="77777777" w:rsidR="003E7210" w:rsidRDefault="00610ECC" w:rsidP="00F86C20">
      <w:pPr>
        <w:pStyle w:val="Compact"/>
        <w:numPr>
          <w:ilvl w:val="0"/>
          <w:numId w:val="3"/>
        </w:numPr>
        <w:jc w:val="both"/>
        <w:rPr>
          <w:lang w:val="es-MX"/>
        </w:rPr>
      </w:pPr>
      <w:r>
        <w:rPr>
          <w:lang w:val="es-MX"/>
        </w:rPr>
        <w:t>Principales cambios en su estructura (interna históricamente).</w:t>
      </w:r>
    </w:p>
    <w:p w14:paraId="720CE6C7" w14:textId="77777777" w:rsidR="00610ECC" w:rsidRPr="00610ECC" w:rsidRDefault="00610ECC" w:rsidP="00610ECC">
      <w:pPr>
        <w:pStyle w:val="Compact"/>
        <w:ind w:left="480"/>
        <w:jc w:val="both"/>
        <w:rPr>
          <w:lang w:val="es-MX"/>
        </w:rPr>
      </w:pPr>
    </w:p>
    <w:p w14:paraId="4168A6C0" w14:textId="714203C5" w:rsidR="003E7210" w:rsidRPr="0052501F"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14:paraId="66D1F275" w14:textId="0C9781CC" w:rsidR="003E7210" w:rsidRDefault="00545AF4" w:rsidP="007704F8">
      <w:pPr>
        <w:pStyle w:val="Textoindependiente"/>
        <w:jc w:val="both"/>
        <w:rPr>
          <w:lang w:val="es-MX"/>
        </w:rPr>
      </w:pPr>
      <w:r>
        <w:rPr>
          <w:lang w:val="es-MX"/>
        </w:rPr>
        <w:t>Dr. Antonio Salvador Jai</w:t>
      </w:r>
      <w:r w:rsidR="00BB0507">
        <w:rPr>
          <w:lang w:val="es-MX"/>
        </w:rPr>
        <w:t>mes Herrera</w:t>
      </w:r>
    </w:p>
    <w:p w14:paraId="2B5B31DF" w14:textId="189DA138" w:rsidR="0010717B" w:rsidRDefault="0010717B" w:rsidP="007704F8">
      <w:pPr>
        <w:pStyle w:val="Textoindependiente"/>
        <w:jc w:val="both"/>
        <w:rPr>
          <w:lang w:val="es-MX"/>
        </w:rPr>
      </w:pPr>
      <w:r>
        <w:rPr>
          <w:lang w:val="es-MX"/>
        </w:rPr>
        <w:t xml:space="preserve">Arq. David Gama </w:t>
      </w:r>
      <w:r w:rsidR="00C93674">
        <w:rPr>
          <w:lang w:val="es-MX"/>
        </w:rPr>
        <w:t>Pérez</w:t>
      </w:r>
    </w:p>
    <w:p w14:paraId="2BEFCEE1" w14:textId="77777777" w:rsidR="0010717B" w:rsidRPr="0052501F" w:rsidRDefault="0010717B" w:rsidP="007704F8">
      <w:pPr>
        <w:pStyle w:val="Textoindependiente"/>
        <w:jc w:val="both"/>
        <w:rPr>
          <w:lang w:val="es-MX"/>
        </w:rPr>
      </w:pPr>
    </w:p>
    <w:p w14:paraId="1F4F70C3" w14:textId="77777777" w:rsidR="003E7210" w:rsidRPr="0052501F" w:rsidRDefault="003E7210" w:rsidP="007704F8">
      <w:pPr>
        <w:pStyle w:val="Textoindependiente"/>
        <w:jc w:val="both"/>
        <w:rPr>
          <w:lang w:val="es-MX"/>
        </w:rPr>
      </w:pPr>
    </w:p>
    <w:p w14:paraId="45A59ECA" w14:textId="77777777" w:rsidR="00610ECC" w:rsidRDefault="00F86C20" w:rsidP="007704F8">
      <w:pPr>
        <w:pStyle w:val="Textoindependiente"/>
        <w:jc w:val="both"/>
        <w:rPr>
          <w:lang w:val="es-MX"/>
        </w:rPr>
      </w:pPr>
      <w:r w:rsidRPr="0052501F">
        <w:rPr>
          <w:lang w:val="es-MX"/>
        </w:rPr>
        <w:t>4</w:t>
      </w:r>
      <w:r w:rsidR="00A922F2">
        <w:rPr>
          <w:lang w:val="es-MX"/>
        </w:rPr>
        <w:t>.</w:t>
      </w:r>
      <w:r w:rsidRPr="0052501F">
        <w:rPr>
          <w:lang w:val="es-MX"/>
        </w:rPr>
        <w:t xml:space="preserve"> </w:t>
      </w:r>
      <w:r w:rsidRPr="00A922F2">
        <w:rPr>
          <w:b/>
          <w:u w:val="single"/>
          <w:lang w:val="es-MX"/>
        </w:rPr>
        <w:t xml:space="preserve">Organización y Objeto Social: </w:t>
      </w:r>
    </w:p>
    <w:p w14:paraId="7DC97CD4" w14:textId="77777777" w:rsidR="003E7210" w:rsidRPr="0052501F" w:rsidRDefault="00F86C20" w:rsidP="007704F8">
      <w:pPr>
        <w:pStyle w:val="Textoindependiente"/>
        <w:jc w:val="both"/>
        <w:rPr>
          <w:lang w:val="es-MX"/>
        </w:rPr>
      </w:pPr>
      <w:r w:rsidRPr="0052501F">
        <w:rPr>
          <w:lang w:val="es-MX"/>
        </w:rPr>
        <w:t>Se informará sobre:</w:t>
      </w:r>
    </w:p>
    <w:p w14:paraId="35C6BBDD" w14:textId="77777777" w:rsidR="003E7210" w:rsidRPr="0059306C" w:rsidRDefault="00F86C20" w:rsidP="00F86C20">
      <w:pPr>
        <w:pStyle w:val="Compact"/>
        <w:numPr>
          <w:ilvl w:val="0"/>
          <w:numId w:val="4"/>
        </w:numPr>
        <w:jc w:val="both"/>
        <w:rPr>
          <w:lang w:val="es-MX"/>
        </w:rPr>
      </w:pPr>
      <w:r w:rsidRPr="0059306C">
        <w:rPr>
          <w:lang w:val="es-MX"/>
        </w:rPr>
        <w:t>Objeto social.</w:t>
      </w:r>
    </w:p>
    <w:p w14:paraId="2421E806" w14:textId="77777777" w:rsidR="003E7210" w:rsidRPr="0059306C" w:rsidRDefault="00F86C20" w:rsidP="007704F8">
      <w:pPr>
        <w:pStyle w:val="FirstParagraph"/>
        <w:jc w:val="both"/>
        <w:rPr>
          <w:lang w:val="es-MX"/>
        </w:rPr>
      </w:pPr>
      <w:r w:rsidRPr="0059306C">
        <w:rPr>
          <w:lang w:val="es-MX"/>
        </w:rPr>
        <w:t>Misión</w:t>
      </w:r>
    </w:p>
    <w:p w14:paraId="43CF06BF" w14:textId="77777777" w:rsidR="003E7210" w:rsidRPr="0052501F" w:rsidRDefault="00F86C20" w:rsidP="007704F8">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14:paraId="78429BAF" w14:textId="77777777" w:rsidR="003E7210" w:rsidRPr="0052501F" w:rsidRDefault="00F86C20" w:rsidP="007704F8">
      <w:pPr>
        <w:pStyle w:val="Textoindependiente"/>
        <w:jc w:val="both"/>
        <w:rPr>
          <w:lang w:val="es-MX"/>
        </w:rPr>
      </w:pPr>
      <w:r w:rsidRPr="0052501F">
        <w:rPr>
          <w:lang w:val="es-MX"/>
        </w:rPr>
        <w:t>Visión</w:t>
      </w:r>
    </w:p>
    <w:p w14:paraId="2E5B81A9" w14:textId="77777777" w:rsidR="003E7210" w:rsidRPr="0052501F" w:rsidRDefault="00F86C20" w:rsidP="007704F8">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14:paraId="0789F841" w14:textId="77777777" w:rsidR="003E7210" w:rsidRPr="0052501F" w:rsidRDefault="00F86C20" w:rsidP="007704F8">
      <w:pPr>
        <w:pStyle w:val="Textoindependiente"/>
        <w:jc w:val="both"/>
        <w:rPr>
          <w:lang w:val="es-MX"/>
        </w:rPr>
      </w:pPr>
      <w:r w:rsidRPr="0052501F">
        <w:rPr>
          <w:lang w:val="es-MX"/>
        </w:rPr>
        <w:t>Valores</w:t>
      </w:r>
    </w:p>
    <w:p w14:paraId="53059082" w14:textId="77777777" w:rsidR="005C3CF9" w:rsidRDefault="00F86C20" w:rsidP="007704F8">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14:paraId="17859C3A" w14:textId="77777777"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14:paraId="7BC71E1B" w14:textId="77777777"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14:paraId="20DAE520" w14:textId="77777777"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14:paraId="0894C516" w14:textId="77777777" w:rsidR="003E7210" w:rsidRDefault="0024401A" w:rsidP="007704F8">
      <w:pPr>
        <w:pStyle w:val="FirstParagraph"/>
        <w:jc w:val="both"/>
      </w:pPr>
      <w:r>
        <w:t>ENERO A DICIEMBRE DE 2021</w:t>
      </w:r>
    </w:p>
    <w:p w14:paraId="4E5982E8" w14:textId="77777777" w:rsidR="003E7210" w:rsidRPr="0052501F" w:rsidRDefault="005C3CF9" w:rsidP="00F86C20">
      <w:pPr>
        <w:pStyle w:val="Compact"/>
        <w:numPr>
          <w:ilvl w:val="0"/>
          <w:numId w:val="6"/>
        </w:numPr>
        <w:jc w:val="both"/>
        <w:rPr>
          <w:lang w:val="es-MX"/>
        </w:rPr>
      </w:pPr>
      <w:r>
        <w:rPr>
          <w:lang w:val="es-MX"/>
        </w:rPr>
        <w:t>Régimen jurídico:</w:t>
      </w:r>
    </w:p>
    <w:p w14:paraId="5AFFD4AC" w14:textId="77777777" w:rsidR="005C3CF9" w:rsidRDefault="00F86C20" w:rsidP="007704F8">
      <w:pPr>
        <w:pStyle w:val="FirstParagraph"/>
        <w:jc w:val="both"/>
        <w:rPr>
          <w:lang w:val="es-MX"/>
        </w:rPr>
      </w:pPr>
      <w:r w:rsidRPr="0052501F">
        <w:rPr>
          <w:lang w:val="es-MX"/>
        </w:rPr>
        <w:t xml:space="preserve">Persona moral con fines no lucrativos </w:t>
      </w:r>
    </w:p>
    <w:p w14:paraId="238EB4E2" w14:textId="77777777"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14:paraId="34BE193F" w14:textId="77777777"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14:paraId="7BDB42E0" w14:textId="77777777" w:rsidR="005C3CF9" w:rsidRDefault="00F86C20" w:rsidP="007704F8">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14:paraId="25A18609" w14:textId="77777777" w:rsidR="003E7210" w:rsidRDefault="00F86C20" w:rsidP="007704F8">
      <w:pPr>
        <w:pStyle w:val="Textoindependiente"/>
        <w:jc w:val="both"/>
        <w:rPr>
          <w:lang w:val="es-MX"/>
        </w:rPr>
      </w:pPr>
      <w:r w:rsidRPr="0052501F">
        <w:rPr>
          <w:lang w:val="es-MX"/>
        </w:rPr>
        <w:t>Presentar la declaración informativa anual de Subsidio para el Empleo.</w:t>
      </w:r>
    </w:p>
    <w:p w14:paraId="409FC815" w14:textId="77777777" w:rsidR="005C3CF9" w:rsidRPr="0052501F" w:rsidRDefault="005C3CF9" w:rsidP="007704F8">
      <w:pPr>
        <w:pStyle w:val="Textoindependiente"/>
        <w:jc w:val="both"/>
        <w:rPr>
          <w:lang w:val="es-MX"/>
        </w:rPr>
      </w:pPr>
    </w:p>
    <w:p w14:paraId="4CCBAC0A" w14:textId="77777777" w:rsidR="003E7210" w:rsidRPr="0052501F" w:rsidRDefault="00F86C20" w:rsidP="00F86C20">
      <w:pPr>
        <w:pStyle w:val="Compact"/>
        <w:numPr>
          <w:ilvl w:val="0"/>
          <w:numId w:val="7"/>
        </w:numPr>
        <w:jc w:val="both"/>
        <w:rPr>
          <w:lang w:val="es-MX"/>
        </w:rPr>
      </w:pPr>
      <w:r w:rsidRPr="0052501F">
        <w:rPr>
          <w:lang w:val="es-MX"/>
        </w:rPr>
        <w:lastRenderedPageBreak/>
        <w:t>Estr</w:t>
      </w:r>
      <w:r w:rsidR="005C3CF9">
        <w:rPr>
          <w:lang w:val="es-MX"/>
        </w:rPr>
        <w:t>uctura organizacional básica.</w:t>
      </w:r>
    </w:p>
    <w:p w14:paraId="3C93D061" w14:textId="77777777" w:rsidR="003E7210" w:rsidRDefault="00F86C20" w:rsidP="007704F8">
      <w:pPr>
        <w:pStyle w:val="FirstParagraph"/>
        <w:jc w:val="both"/>
      </w:pPr>
      <w:r w:rsidRPr="00967192">
        <w:t>Se anexa organigrama</w:t>
      </w:r>
    </w:p>
    <w:p w14:paraId="0DADDD6D" w14:textId="77777777"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14:paraId="62145D50" w14:textId="77777777" w:rsidR="003E7210" w:rsidRPr="0052501F" w:rsidRDefault="00F86C20" w:rsidP="007704F8">
      <w:pPr>
        <w:pStyle w:val="FirstParagraph"/>
        <w:jc w:val="both"/>
        <w:rPr>
          <w:lang w:val="es-MX"/>
        </w:rPr>
      </w:pPr>
      <w:r w:rsidRPr="0052501F">
        <w:rPr>
          <w:lang w:val="es-MX"/>
        </w:rPr>
        <w:t>Al periodo no se tienen Fideicomisos, mandatos y otros análogos.</w:t>
      </w:r>
    </w:p>
    <w:p w14:paraId="424CA12D" w14:textId="77777777" w:rsidR="003E7210" w:rsidRPr="00A922F2" w:rsidRDefault="00F86C20" w:rsidP="00F86C20">
      <w:pPr>
        <w:pStyle w:val="Compact"/>
        <w:numPr>
          <w:ilvl w:val="0"/>
          <w:numId w:val="9"/>
        </w:numPr>
        <w:jc w:val="both"/>
        <w:rPr>
          <w:b/>
          <w:u w:val="single"/>
          <w:lang w:val="es-MX"/>
        </w:rPr>
      </w:pPr>
      <w:r w:rsidRPr="00A922F2">
        <w:rPr>
          <w:b/>
          <w:u w:val="single"/>
          <w:lang w:val="es-MX"/>
        </w:rPr>
        <w:t>Bases de Preparación de los Estados Financieros: Se informará sobre:</w:t>
      </w:r>
    </w:p>
    <w:p w14:paraId="10D01065" w14:textId="77777777" w:rsidR="002F7E31" w:rsidRPr="0052501F" w:rsidRDefault="002F7E31" w:rsidP="002F7E31">
      <w:pPr>
        <w:pStyle w:val="Compact"/>
        <w:ind w:left="480"/>
        <w:jc w:val="both"/>
        <w:rPr>
          <w:lang w:val="es-MX"/>
        </w:rPr>
      </w:pPr>
    </w:p>
    <w:p w14:paraId="1911AC64" w14:textId="77777777"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14:paraId="560F268F" w14:textId="77777777" w:rsidR="003E7210" w:rsidRPr="0052501F" w:rsidRDefault="00F86C20" w:rsidP="007704F8">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14:paraId="1E471890" w14:textId="77777777"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14:paraId="28861345" w14:textId="77777777" w:rsidR="003E7210" w:rsidRPr="0052501F" w:rsidRDefault="00F86C20" w:rsidP="007704F8">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14:paraId="3A9E186E" w14:textId="484AC13F" w:rsidR="003E7210" w:rsidRPr="0052501F"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 Constitución Polít</w:t>
      </w:r>
      <w:r w:rsidR="0059306C">
        <w:rPr>
          <w:lang w:val="es-MX"/>
        </w:rPr>
        <w:t>ica para el Estado de Guerrero</w:t>
      </w:r>
      <w:r w:rsidRPr="0052501F">
        <w:rPr>
          <w:lang w:val="es-MX"/>
        </w:rPr>
        <w:t>, Ley</w:t>
      </w:r>
      <w:r w:rsidR="00C93674">
        <w:rPr>
          <w:lang w:val="es-MX"/>
        </w:rPr>
        <w:t xml:space="preserve"> Numero 465 de Responsabilidades Administrativas para el Estado de Guerrero,</w:t>
      </w:r>
      <w:r w:rsidRPr="0052501F">
        <w:rPr>
          <w:lang w:val="es-MX"/>
        </w:rPr>
        <w:t xml:space="preserve"> Ley</w:t>
      </w:r>
      <w:r w:rsidR="005E3BD4">
        <w:rPr>
          <w:lang w:val="es-MX"/>
        </w:rPr>
        <w:t xml:space="preserve"> General </w:t>
      </w:r>
      <w:r w:rsidRPr="0052501F">
        <w:rPr>
          <w:lang w:val="es-MX"/>
        </w:rPr>
        <w:t>de Contabilidad Gubernamental,</w:t>
      </w:r>
      <w:r w:rsidR="005E3BD4">
        <w:rPr>
          <w:lang w:val="es-MX"/>
        </w:rPr>
        <w:t xml:space="preserve"> Ley de Diciplina Financiera de las Entidades Federativas y los Municipios, </w:t>
      </w:r>
      <w:r w:rsidRPr="0052501F">
        <w:rPr>
          <w:lang w:val="es-MX"/>
        </w:rPr>
        <w:t xml:space="preserve"> Ley Orgánica</w:t>
      </w:r>
      <w:r w:rsidR="005E3BD4">
        <w:rPr>
          <w:lang w:val="es-MX"/>
        </w:rPr>
        <w:t xml:space="preserve"> del Municipio Libre del Estado de Guerrero</w:t>
      </w:r>
      <w:r w:rsidRPr="0052501F">
        <w:rPr>
          <w:lang w:val="es-MX"/>
        </w:rPr>
        <w:t>.</w:t>
      </w:r>
    </w:p>
    <w:p w14:paraId="5E1C100C" w14:textId="77777777" w:rsidR="002119B4" w:rsidRPr="002119B4" w:rsidRDefault="00F86C20" w:rsidP="00F86C20">
      <w:pPr>
        <w:pStyle w:val="Compact"/>
        <w:numPr>
          <w:ilvl w:val="0"/>
          <w:numId w:val="12"/>
        </w:numPr>
        <w:jc w:val="both"/>
      </w:pPr>
      <w:r w:rsidRPr="0052501F">
        <w:rPr>
          <w:lang w:val="es-MX"/>
        </w:rPr>
        <w:t xml:space="preserve">Postulados básicos. </w:t>
      </w:r>
    </w:p>
    <w:p w14:paraId="75A07F43" w14:textId="77777777" w:rsidR="003E7210" w:rsidRDefault="00F86C20" w:rsidP="002119B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r>
        <w:t>Consistencia.</w:t>
      </w:r>
    </w:p>
    <w:p w14:paraId="293F248D" w14:textId="77777777" w:rsidR="003E7210" w:rsidRPr="002119B4" w:rsidRDefault="00F86C20" w:rsidP="00F86C20">
      <w:pPr>
        <w:pStyle w:val="Compact"/>
        <w:numPr>
          <w:ilvl w:val="0"/>
          <w:numId w:val="13"/>
        </w:numPr>
        <w:jc w:val="both"/>
        <w:rPr>
          <w:lang w:val="es-MX"/>
        </w:rPr>
      </w:pPr>
      <w:r w:rsidRPr="002119B4">
        <w:rPr>
          <w:lang w:val="es-MX"/>
        </w:rPr>
        <w:t>Normatividad supletoria. En caso de emplear varios grupos de normatividades (normatividades supletorias), deberá realizar la justificación razonable correspondiente, su alineación con los PBCG y a las características cualitativas asociadas descritas en el MCCG (documentos publicados en el Diario Oficial de la</w:t>
      </w:r>
      <w:r w:rsidR="0059306C">
        <w:rPr>
          <w:lang w:val="es-MX"/>
        </w:rPr>
        <w:t xml:space="preserve"> </w:t>
      </w:r>
      <w:r w:rsidRPr="002119B4">
        <w:rPr>
          <w:lang w:val="es-MX"/>
        </w:rPr>
        <w:t>Federación, agosto 2009).</w:t>
      </w:r>
    </w:p>
    <w:p w14:paraId="766A0EC2" w14:textId="77777777" w:rsidR="002119B4" w:rsidRDefault="00F86C20" w:rsidP="002119B4">
      <w:pPr>
        <w:pStyle w:val="Textoindependiente"/>
        <w:jc w:val="both"/>
        <w:rPr>
          <w:lang w:val="es-MX"/>
        </w:rPr>
      </w:pPr>
      <w:r w:rsidRPr="0052501F">
        <w:rPr>
          <w:lang w:val="es-MX"/>
        </w:rPr>
        <w:lastRenderedPageBreak/>
        <w:t>A la fecha no se aplica normatividad supletoria. La base del devengado de acuerdo a la Ley de Contabilidad Gubernamental se empezó a utilizar en el año de</w:t>
      </w:r>
      <w:r w:rsidR="002119B4">
        <w:rPr>
          <w:lang w:val="es-MX"/>
        </w:rPr>
        <w:t xml:space="preserve"> 2010. </w:t>
      </w:r>
    </w:p>
    <w:p w14:paraId="5DC52B00" w14:textId="77777777" w:rsidR="003E7210" w:rsidRPr="0052501F" w:rsidRDefault="00F86C20" w:rsidP="00F86C20">
      <w:pPr>
        <w:pStyle w:val="Textoindependiente"/>
        <w:numPr>
          <w:ilvl w:val="0"/>
          <w:numId w:val="13"/>
        </w:numPr>
        <w:jc w:val="both"/>
        <w:rPr>
          <w:lang w:val="es-MX"/>
        </w:rPr>
      </w:pPr>
      <w:r w:rsidRPr="0052501F">
        <w:rPr>
          <w:lang w:val="es-MX"/>
        </w:rPr>
        <w:t>Para las entidades que por primera vez estén implementando la base devengado de acuerdo a la Ley de Contabilidad, deberán:</w:t>
      </w:r>
    </w:p>
    <w:p w14:paraId="700F8905" w14:textId="77777777"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14:paraId="1F0885D8" w14:textId="77777777" w:rsidR="003E7210" w:rsidRPr="0052501F" w:rsidRDefault="00F86C20" w:rsidP="007704F8">
      <w:pPr>
        <w:pStyle w:val="FirstParagraph"/>
        <w:jc w:val="both"/>
        <w:rPr>
          <w:lang w:val="es-MX"/>
        </w:rPr>
      </w:pPr>
      <w:r w:rsidRPr="0052501F">
        <w:rPr>
          <w:lang w:val="es-MX"/>
        </w:rPr>
        <w:t>Plan de implementación:</w:t>
      </w:r>
    </w:p>
    <w:p w14:paraId="25038138" w14:textId="77777777" w:rsidR="003E7210" w:rsidRPr="0052501F" w:rsidRDefault="00F86C20" w:rsidP="007C34C0">
      <w:pPr>
        <w:pStyle w:val="Textoindependiente"/>
        <w:jc w:val="both"/>
        <w:rPr>
          <w:lang w:val="es-MX"/>
        </w:rPr>
      </w:pPr>
      <w:r w:rsidRPr="0052501F">
        <w:rPr>
          <w:lang w:val="es-MX"/>
        </w:rPr>
        <w:t xml:space="preserve">Esta nota no le aplica a este municipio. </w:t>
      </w:r>
    </w:p>
    <w:p w14:paraId="1280FB57" w14:textId="77777777"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14:paraId="793702B5" w14:textId="77777777" w:rsidR="003E7210" w:rsidRPr="0052501F" w:rsidRDefault="00F86C20" w:rsidP="007704F8">
      <w:pPr>
        <w:pStyle w:val="Textoindependiente"/>
        <w:jc w:val="both"/>
        <w:rPr>
          <w:lang w:val="es-MX"/>
        </w:rPr>
      </w:pPr>
      <w:r w:rsidRPr="0052501F">
        <w:rPr>
          <w:lang w:val="es-MX"/>
        </w:rPr>
        <w:t>Esta nota no le aplica a este municipio.</w:t>
      </w:r>
    </w:p>
    <w:p w14:paraId="4E6FCC3E" w14:textId="77777777" w:rsidR="003E7210" w:rsidRPr="00A922F2" w:rsidRDefault="00F86C20" w:rsidP="00F86C20">
      <w:pPr>
        <w:pStyle w:val="Compact"/>
        <w:numPr>
          <w:ilvl w:val="0"/>
          <w:numId w:val="14"/>
        </w:numPr>
        <w:jc w:val="both"/>
        <w:rPr>
          <w:b/>
          <w:u w:val="single"/>
        </w:rPr>
      </w:pPr>
      <w:r w:rsidRPr="00A922F2">
        <w:rPr>
          <w:b/>
          <w:u w:val="single"/>
        </w:rPr>
        <w:t>Políticas de Contabilidad Significativas:</w:t>
      </w:r>
    </w:p>
    <w:p w14:paraId="31FB5558" w14:textId="77777777" w:rsidR="003E7210" w:rsidRDefault="00F86C20" w:rsidP="007704F8">
      <w:pPr>
        <w:pStyle w:val="FirstParagraph"/>
        <w:jc w:val="both"/>
      </w:pPr>
      <w:r>
        <w:t>Se informará sobre:</w:t>
      </w:r>
    </w:p>
    <w:p w14:paraId="1205DD40" w14:textId="77777777" w:rsidR="003E7210" w:rsidRDefault="00F86C20" w:rsidP="00F86C20">
      <w:pPr>
        <w:pStyle w:val="Compact"/>
        <w:numPr>
          <w:ilvl w:val="0"/>
          <w:numId w:val="15"/>
        </w:numPr>
        <w:jc w:val="both"/>
      </w:pPr>
      <w:r w:rsidRPr="0052501F">
        <w:rPr>
          <w:lang w:val="es-MX"/>
        </w:rPr>
        <w:t xml:space="preserve">Actualización: se informará del método utilizado para la actualización del valor de los activos, pasivos y Hacienda Pública/Patrimonio y las razones de dicha elección. </w:t>
      </w:r>
      <w:r>
        <w:t>Así como informar de la desconexión o reconexión inflacionaria:</w:t>
      </w:r>
    </w:p>
    <w:p w14:paraId="06059048" w14:textId="77777777" w:rsidR="003E7210" w:rsidRPr="0052501F" w:rsidRDefault="00F86C20" w:rsidP="007704F8">
      <w:pPr>
        <w:pStyle w:val="FirstParagraph"/>
        <w:jc w:val="both"/>
        <w:rPr>
          <w:lang w:val="es-MX"/>
        </w:rPr>
      </w:pPr>
      <w:r w:rsidRPr="0052501F">
        <w:rPr>
          <w:lang w:val="es-MX"/>
        </w:rPr>
        <w:t>Hasta este periodo no se han utilizado métodos de actualización para el activo, pasivo y hacienda pública.</w:t>
      </w:r>
    </w:p>
    <w:p w14:paraId="1E7CDE32" w14:textId="77777777"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14:paraId="3764D4F1" w14:textId="77777777" w:rsidR="003E7210" w:rsidRPr="0052501F" w:rsidRDefault="00F86C20" w:rsidP="007704F8">
      <w:pPr>
        <w:pStyle w:val="FirstParagraph"/>
        <w:jc w:val="both"/>
        <w:rPr>
          <w:lang w:val="es-MX"/>
        </w:rPr>
      </w:pPr>
      <w:r w:rsidRPr="0052501F">
        <w:rPr>
          <w:lang w:val="es-MX"/>
        </w:rPr>
        <w:t>Al periodo no se han tenido operaciones en el extranjero.</w:t>
      </w:r>
    </w:p>
    <w:p w14:paraId="324A04E8" w14:textId="77777777"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14:paraId="5CAB0C93" w14:textId="77777777" w:rsidR="003E7210" w:rsidRPr="0052501F" w:rsidRDefault="00F86C20" w:rsidP="00003F0F">
      <w:pPr>
        <w:ind w:left="480"/>
        <w:jc w:val="both"/>
        <w:rPr>
          <w:lang w:val="es-MX"/>
        </w:rPr>
      </w:pPr>
      <w:r w:rsidRPr="0052501F">
        <w:rPr>
          <w:lang w:val="es-MX"/>
        </w:rPr>
        <w:t>Al periodo no se tienen inversiones en acciones de Compañías Subsidiarias no consolidadas y asociadas.</w:t>
      </w:r>
    </w:p>
    <w:p w14:paraId="290E4A81" w14:textId="77777777"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p>
    <w:p w14:paraId="244D0E4E" w14:textId="77777777" w:rsidR="003E7210" w:rsidRPr="0052501F" w:rsidRDefault="00F86C20" w:rsidP="00003F0F">
      <w:pPr>
        <w:pStyle w:val="FirstParagraph"/>
        <w:jc w:val="both"/>
        <w:rPr>
          <w:lang w:val="es-MX"/>
        </w:rPr>
      </w:pPr>
      <w:r w:rsidRPr="0052501F">
        <w:rPr>
          <w:lang w:val="es-MX"/>
        </w:rPr>
        <w:t>Al periodo no se cuenta con inventario de mercancías para venta por lo que no se cuenta con un método de</w:t>
      </w:r>
      <w:r w:rsidR="00003F0F">
        <w:rPr>
          <w:lang w:val="es-MX"/>
        </w:rPr>
        <w:t xml:space="preserve"> </w:t>
      </w:r>
      <w:r w:rsidRPr="0052501F">
        <w:rPr>
          <w:lang w:val="es-MX"/>
        </w:rPr>
        <w:t>valuación y costo de lo vendido.</w:t>
      </w:r>
    </w:p>
    <w:p w14:paraId="3B2A9F34" w14:textId="77777777"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14:paraId="6D2A51B3" w14:textId="77777777" w:rsidR="00003F0F" w:rsidRDefault="00F86C20" w:rsidP="007704F8">
      <w:pPr>
        <w:pStyle w:val="FirstParagraph"/>
        <w:jc w:val="both"/>
        <w:rPr>
          <w:lang w:val="es-MX"/>
        </w:rPr>
      </w:pPr>
      <w:r w:rsidRPr="0052501F">
        <w:rPr>
          <w:lang w:val="es-MX"/>
        </w:rPr>
        <w:t xml:space="preserve">Al periodo no se tienen beneficios para empleados en cuestión de reserva actuarial. </w:t>
      </w:r>
    </w:p>
    <w:p w14:paraId="0B8D28A1" w14:textId="77777777"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14:paraId="415C71D8" w14:textId="77777777" w:rsidR="003E7210" w:rsidRDefault="00F86C20" w:rsidP="00003F0F">
      <w:pPr>
        <w:pStyle w:val="FirstParagraph"/>
        <w:ind w:left="480"/>
        <w:jc w:val="both"/>
        <w:rPr>
          <w:lang w:val="es-MX"/>
        </w:rPr>
      </w:pPr>
      <w:r w:rsidRPr="0052501F">
        <w:rPr>
          <w:lang w:val="es-MX"/>
        </w:rPr>
        <w:lastRenderedPageBreak/>
        <w:t>Al periodo contablemente no se tienen provisiones.</w:t>
      </w:r>
    </w:p>
    <w:p w14:paraId="12883EA4" w14:textId="77777777" w:rsidR="00003F0F" w:rsidRPr="00003F0F" w:rsidRDefault="00003F0F" w:rsidP="00003F0F">
      <w:pPr>
        <w:pStyle w:val="Textoindependiente"/>
        <w:rPr>
          <w:lang w:val="es-MX"/>
        </w:rPr>
      </w:pPr>
    </w:p>
    <w:p w14:paraId="0FD7E4E2" w14:textId="77777777"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14:paraId="68747AA1" w14:textId="77777777" w:rsidR="003E7210" w:rsidRPr="0052501F" w:rsidRDefault="00003F0F" w:rsidP="007704F8">
      <w:pPr>
        <w:pStyle w:val="Textoindependiente"/>
        <w:jc w:val="both"/>
        <w:rPr>
          <w:lang w:val="es-MX"/>
        </w:rPr>
      </w:pPr>
      <w:r>
        <w:rPr>
          <w:lang w:val="es-MX"/>
        </w:rPr>
        <w:t xml:space="preserve">      Al periodo</w:t>
      </w:r>
      <w:r w:rsidR="00F86C20" w:rsidRPr="0052501F">
        <w:rPr>
          <w:lang w:val="es-MX"/>
        </w:rPr>
        <w:t xml:space="preserve"> contablemente no se tienen reservas.</w:t>
      </w:r>
    </w:p>
    <w:p w14:paraId="57916C19" w14:textId="77777777"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14:paraId="00ECCD5C" w14:textId="77777777" w:rsidR="003E7210" w:rsidRPr="0052501F" w:rsidRDefault="00F86C20" w:rsidP="007704F8">
      <w:pPr>
        <w:pStyle w:val="FirstParagraph"/>
        <w:jc w:val="both"/>
        <w:rPr>
          <w:lang w:val="es-MX"/>
        </w:rPr>
      </w:pPr>
      <w:r w:rsidRPr="0052501F">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14:paraId="178EE079" w14:textId="77777777" w:rsidR="003E7210" w:rsidRPr="0052501F" w:rsidRDefault="00F86C20" w:rsidP="00F86C20">
      <w:pPr>
        <w:pStyle w:val="Compact"/>
        <w:numPr>
          <w:ilvl w:val="0"/>
          <w:numId w:val="20"/>
        </w:numPr>
        <w:jc w:val="both"/>
        <w:rPr>
          <w:lang w:val="es-MX"/>
        </w:rPr>
      </w:pPr>
      <w:r w:rsidRPr="0052501F">
        <w:rPr>
          <w:lang w:val="es-MX"/>
        </w:rPr>
        <w:t>Reclasificaciones: Se deben revelar todos aquellos movimientos entre cuentas por efectos de cambios en los tipos de operaciones:</w:t>
      </w:r>
    </w:p>
    <w:p w14:paraId="5F462F37" w14:textId="77777777" w:rsidR="003E7210" w:rsidRPr="0052501F" w:rsidRDefault="00F86C20" w:rsidP="007704F8">
      <w:pPr>
        <w:pStyle w:val="FirstParagraph"/>
        <w:jc w:val="both"/>
        <w:rPr>
          <w:lang w:val="es-MX"/>
        </w:rPr>
      </w:pPr>
      <w:r w:rsidRPr="0052501F">
        <w:rPr>
          <w:lang w:val="es-MX"/>
        </w:rPr>
        <w:t>Las reclasificaciones realizadas en el periodo son reclasificaciones contables que no realizan cambios en los tipos de operación.</w:t>
      </w:r>
    </w:p>
    <w:p w14:paraId="228E2B3C" w14:textId="77777777" w:rsidR="003E7210" w:rsidRPr="0052501F" w:rsidRDefault="00F86C20" w:rsidP="00F86C20">
      <w:pPr>
        <w:pStyle w:val="Compact"/>
        <w:numPr>
          <w:ilvl w:val="0"/>
          <w:numId w:val="21"/>
        </w:numPr>
        <w:jc w:val="both"/>
        <w:rPr>
          <w:lang w:val="es-MX"/>
        </w:rPr>
      </w:pPr>
      <w:r w:rsidRPr="0052501F">
        <w:rPr>
          <w:lang w:val="es-MX"/>
        </w:rPr>
        <w:t>Depuración y cancelación de saldos:</w:t>
      </w:r>
    </w:p>
    <w:p w14:paraId="431D5B4A" w14:textId="77777777" w:rsidR="003E7210" w:rsidRPr="0052501F" w:rsidRDefault="00F86C20" w:rsidP="007704F8">
      <w:pPr>
        <w:pStyle w:val="FirstParagraph"/>
        <w:jc w:val="both"/>
        <w:rPr>
          <w:lang w:val="es-MX"/>
        </w:rPr>
      </w:pPr>
      <w:r w:rsidRPr="0052501F">
        <w:rPr>
          <w:lang w:val="es-MX"/>
        </w:rPr>
        <w:t>Al periodo no se han realizado depuraciones de saldos.</w:t>
      </w:r>
    </w:p>
    <w:p w14:paraId="5843EC17" w14:textId="77777777" w:rsidR="003E7210" w:rsidRPr="00A922F2" w:rsidRDefault="00F86C20" w:rsidP="00F86C20">
      <w:pPr>
        <w:pStyle w:val="Compact"/>
        <w:numPr>
          <w:ilvl w:val="0"/>
          <w:numId w:val="22"/>
        </w:numPr>
        <w:jc w:val="both"/>
        <w:rPr>
          <w:b/>
          <w:u w:val="single"/>
          <w:lang w:val="es-MX"/>
        </w:rPr>
      </w:pPr>
      <w:r w:rsidRPr="00A922F2">
        <w:rPr>
          <w:b/>
          <w:u w:val="single"/>
          <w:lang w:val="es-MX"/>
        </w:rPr>
        <w:t>Posición en Moneda Extranjera y Protección por Riesgo Cambiario:</w:t>
      </w:r>
    </w:p>
    <w:p w14:paraId="40C50FC3" w14:textId="77777777" w:rsidR="003E7210" w:rsidRDefault="00F86C20" w:rsidP="007704F8">
      <w:pPr>
        <w:pStyle w:val="FirstParagraph"/>
        <w:jc w:val="both"/>
      </w:pPr>
      <w:r>
        <w:t>Se informará sobre:</w:t>
      </w:r>
    </w:p>
    <w:p w14:paraId="62FA8AC6" w14:textId="77777777" w:rsidR="003E7210" w:rsidRDefault="00F86C20" w:rsidP="00F86C20">
      <w:pPr>
        <w:pStyle w:val="Compact"/>
        <w:numPr>
          <w:ilvl w:val="0"/>
          <w:numId w:val="23"/>
        </w:numPr>
        <w:jc w:val="both"/>
      </w:pPr>
      <w:r>
        <w:t>Activos en moneda extranjera:</w:t>
      </w:r>
    </w:p>
    <w:p w14:paraId="40AAAD17" w14:textId="77777777" w:rsidR="00B740A2" w:rsidRDefault="00F86C20" w:rsidP="007704F8">
      <w:pPr>
        <w:pStyle w:val="FirstParagraph"/>
        <w:jc w:val="both"/>
        <w:rPr>
          <w:lang w:val="es-MX"/>
        </w:rPr>
      </w:pPr>
      <w:r w:rsidRPr="0052501F">
        <w:rPr>
          <w:lang w:val="es-MX"/>
        </w:rPr>
        <w:t xml:space="preserve">No se tienen activos en Moneda Extranjera </w:t>
      </w:r>
    </w:p>
    <w:p w14:paraId="6EBF190E" w14:textId="77777777" w:rsidR="003E7210" w:rsidRPr="0052501F" w:rsidRDefault="00F86C20" w:rsidP="007704F8">
      <w:pPr>
        <w:pStyle w:val="FirstParagraph"/>
        <w:jc w:val="both"/>
        <w:rPr>
          <w:lang w:val="es-MX"/>
        </w:rPr>
      </w:pPr>
      <w:r w:rsidRPr="0052501F">
        <w:rPr>
          <w:lang w:val="es-MX"/>
        </w:rPr>
        <w:t>b) Pasivos en moneda extranjera:</w:t>
      </w:r>
    </w:p>
    <w:p w14:paraId="343115CA" w14:textId="77777777" w:rsidR="00B740A2" w:rsidRDefault="00F86C20" w:rsidP="007704F8">
      <w:pPr>
        <w:pStyle w:val="Textoindependiente"/>
        <w:jc w:val="both"/>
        <w:rPr>
          <w:lang w:val="es-MX"/>
        </w:rPr>
      </w:pPr>
      <w:r w:rsidRPr="0052501F">
        <w:rPr>
          <w:lang w:val="es-MX"/>
        </w:rPr>
        <w:t xml:space="preserve">No se tienen pasivos en Moneda Extranjera </w:t>
      </w:r>
    </w:p>
    <w:p w14:paraId="5A1DA8D8" w14:textId="77777777" w:rsidR="003E7210" w:rsidRPr="0052501F" w:rsidRDefault="00F86C20" w:rsidP="007704F8">
      <w:pPr>
        <w:pStyle w:val="Textoindependiente"/>
        <w:jc w:val="both"/>
        <w:rPr>
          <w:lang w:val="es-MX"/>
        </w:rPr>
      </w:pPr>
      <w:r w:rsidRPr="0052501F">
        <w:rPr>
          <w:lang w:val="es-MX"/>
        </w:rPr>
        <w:t>c) Posición en moneda extranjera:</w:t>
      </w:r>
    </w:p>
    <w:p w14:paraId="3EE344BB" w14:textId="77777777" w:rsidR="00B740A2" w:rsidRDefault="00F86C20" w:rsidP="007704F8">
      <w:pPr>
        <w:pStyle w:val="Textoindependiente"/>
        <w:jc w:val="both"/>
        <w:rPr>
          <w:lang w:val="es-MX"/>
        </w:rPr>
      </w:pPr>
      <w:r w:rsidRPr="0052501F">
        <w:rPr>
          <w:lang w:val="es-MX"/>
        </w:rPr>
        <w:t xml:space="preserve">No se tienen activos en Moneda Extranjera </w:t>
      </w:r>
    </w:p>
    <w:p w14:paraId="2FD080BE" w14:textId="77777777" w:rsidR="003E7210" w:rsidRPr="0052501F" w:rsidRDefault="00F86C20" w:rsidP="007704F8">
      <w:pPr>
        <w:pStyle w:val="Textoindependiente"/>
        <w:jc w:val="both"/>
        <w:rPr>
          <w:lang w:val="es-MX"/>
        </w:rPr>
      </w:pPr>
      <w:r w:rsidRPr="0052501F">
        <w:rPr>
          <w:lang w:val="es-MX"/>
        </w:rPr>
        <w:t>d) Tipo de cambio:</w:t>
      </w:r>
    </w:p>
    <w:p w14:paraId="6CE7C573" w14:textId="77777777" w:rsidR="003E7210" w:rsidRPr="0052501F" w:rsidRDefault="00F86C20" w:rsidP="007704F8">
      <w:pPr>
        <w:pStyle w:val="Textoindependiente"/>
        <w:jc w:val="both"/>
        <w:rPr>
          <w:lang w:val="es-MX"/>
        </w:rPr>
      </w:pPr>
      <w:r w:rsidRPr="0052501F">
        <w:rPr>
          <w:lang w:val="es-MX"/>
        </w:rPr>
        <w:t>No se tienen activos</w:t>
      </w:r>
      <w:r w:rsidR="00B740A2">
        <w:rPr>
          <w:lang w:val="es-MX"/>
        </w:rPr>
        <w:t xml:space="preserve"> </w:t>
      </w:r>
      <w:r w:rsidRPr="0052501F">
        <w:rPr>
          <w:lang w:val="es-MX"/>
        </w:rPr>
        <w:t>en Moneda Extranjera</w:t>
      </w:r>
    </w:p>
    <w:p w14:paraId="128EB11C" w14:textId="77777777" w:rsidR="003E7210" w:rsidRDefault="00B740A2" w:rsidP="00F86C20">
      <w:pPr>
        <w:pStyle w:val="Compact"/>
        <w:numPr>
          <w:ilvl w:val="0"/>
          <w:numId w:val="24"/>
        </w:numPr>
        <w:jc w:val="both"/>
      </w:pPr>
      <w:r>
        <w:t>Equivalente</w:t>
      </w:r>
      <w:r w:rsidR="00F86C20">
        <w:t xml:space="preserve"> en moneda nacional:</w:t>
      </w:r>
    </w:p>
    <w:p w14:paraId="072D3B0B" w14:textId="77777777" w:rsidR="003E7210" w:rsidRPr="0052501F" w:rsidRDefault="00F86C20" w:rsidP="007704F8">
      <w:pPr>
        <w:pStyle w:val="FirstParagraph"/>
        <w:jc w:val="both"/>
        <w:rPr>
          <w:lang w:val="es-MX"/>
        </w:rPr>
      </w:pPr>
      <w:r w:rsidRPr="0052501F">
        <w:rPr>
          <w:lang w:val="es-MX"/>
        </w:rPr>
        <w:t>No se tienen activos en Moneda Extranjera</w:t>
      </w:r>
    </w:p>
    <w:p w14:paraId="6D3ECD7D" w14:textId="77777777" w:rsidR="00B740A2" w:rsidRDefault="00F86C20" w:rsidP="007704F8">
      <w:pPr>
        <w:pStyle w:val="Textoindependiente"/>
        <w:jc w:val="both"/>
        <w:rPr>
          <w:lang w:val="es-MX"/>
        </w:rPr>
      </w:pPr>
      <w:r w:rsidRPr="0052501F">
        <w:rPr>
          <w:lang w:val="es-MX"/>
        </w:rPr>
        <w:lastRenderedPageBreak/>
        <w:t xml:space="preserve">Lo anterior por cada tipo de moneda extranjera que se encuentre en los rubros de activo y pasivo. Adicionalmente se informará sobre los métodos de protección de riesgo por variaciones en el tipo de cambio. </w:t>
      </w:r>
    </w:p>
    <w:p w14:paraId="1D5E32F7" w14:textId="77777777" w:rsidR="003E7210" w:rsidRPr="00B740A2" w:rsidRDefault="00F86C20" w:rsidP="007704F8">
      <w:pPr>
        <w:pStyle w:val="Textoindependiente"/>
        <w:jc w:val="both"/>
        <w:rPr>
          <w:lang w:val="es-MX"/>
        </w:rPr>
      </w:pPr>
      <w:r w:rsidRPr="00B740A2">
        <w:rPr>
          <w:lang w:val="es-MX"/>
        </w:rPr>
        <w:t xml:space="preserve">8. </w:t>
      </w:r>
      <w:r w:rsidRPr="00A922F2">
        <w:rPr>
          <w:b/>
          <w:u w:val="single"/>
          <w:lang w:val="es-MX"/>
        </w:rPr>
        <w:t>Reporte Analítico del Activo:</w:t>
      </w:r>
    </w:p>
    <w:p w14:paraId="41D5FFA1" w14:textId="77777777" w:rsidR="003E7210" w:rsidRPr="00B740A2" w:rsidRDefault="00F86C20" w:rsidP="007704F8">
      <w:pPr>
        <w:pStyle w:val="Textoindependiente"/>
        <w:jc w:val="both"/>
        <w:rPr>
          <w:lang w:val="es-MX"/>
        </w:rPr>
      </w:pPr>
      <w:r w:rsidRPr="00B740A2">
        <w:rPr>
          <w:lang w:val="es-MX"/>
        </w:rPr>
        <w:t>Debe mostrar la siguiente información:</w:t>
      </w:r>
    </w:p>
    <w:p w14:paraId="49BC8B6B" w14:textId="77777777"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14:paraId="613D7018" w14:textId="77777777" w:rsidR="003E7210" w:rsidRPr="0052501F" w:rsidRDefault="00F86C20" w:rsidP="007704F8">
      <w:pPr>
        <w:pStyle w:val="FirstParagraph"/>
        <w:jc w:val="both"/>
        <w:rPr>
          <w:lang w:val="es-MX"/>
        </w:rPr>
      </w:pPr>
      <w:r w:rsidRPr="0052501F">
        <w:rPr>
          <w:lang w:val="es-MX"/>
        </w:rPr>
        <w:t>Esta nota se presenta en el reporte "Nota del Analítico de Activo”</w:t>
      </w:r>
    </w:p>
    <w:p w14:paraId="0D023BF6" w14:textId="77777777"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14:paraId="29C30DC8" w14:textId="77777777" w:rsidR="003E7210" w:rsidRPr="0052501F" w:rsidRDefault="00F86C20" w:rsidP="007704F8">
      <w:pPr>
        <w:pStyle w:val="FirstParagraph"/>
        <w:jc w:val="both"/>
        <w:rPr>
          <w:lang w:val="es-MX"/>
        </w:rPr>
      </w:pPr>
      <w:r w:rsidRPr="0052501F">
        <w:rPr>
          <w:lang w:val="es-MX"/>
        </w:rPr>
        <w:t>Esta nota se presenta en el reporte "Nota del Analítico de Activo"</w:t>
      </w:r>
    </w:p>
    <w:p w14:paraId="3AF47B16" w14:textId="77777777" w:rsidR="003E7210" w:rsidRPr="0052501F" w:rsidRDefault="00F86C20" w:rsidP="00F86C20">
      <w:pPr>
        <w:numPr>
          <w:ilvl w:val="0"/>
          <w:numId w:val="27"/>
        </w:numPr>
        <w:jc w:val="both"/>
        <w:rPr>
          <w:lang w:val="es-MX"/>
        </w:rPr>
      </w:pPr>
      <w:r w:rsidRPr="0052501F">
        <w:rPr>
          <w:lang w:val="es-MX"/>
        </w:rPr>
        <w:t>Importe de los gastos capitalizados en el ejercicio, tanto financieros como de investigación y desarrollo; Esta nota no le aplica a este municipio.</w:t>
      </w:r>
    </w:p>
    <w:p w14:paraId="5022D521" w14:textId="77777777"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14:paraId="63574088" w14:textId="77777777" w:rsidR="003E7210" w:rsidRPr="0052501F" w:rsidRDefault="00F86C20" w:rsidP="007704F8">
      <w:pPr>
        <w:pStyle w:val="FirstParagraph"/>
        <w:jc w:val="both"/>
        <w:rPr>
          <w:lang w:val="es-MX"/>
        </w:rPr>
      </w:pPr>
      <w:r w:rsidRPr="0052501F">
        <w:rPr>
          <w:lang w:val="es-MX"/>
        </w:rPr>
        <w:t>No se tienen riesgos por tipo de cambio o tipo de interés en las inversiones del municipio.</w:t>
      </w:r>
    </w:p>
    <w:p w14:paraId="255390AD" w14:textId="77777777"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14:paraId="11E20C93" w14:textId="77777777" w:rsidR="003E7210" w:rsidRPr="0052501F" w:rsidRDefault="00F86C20" w:rsidP="007704F8">
      <w:pPr>
        <w:pStyle w:val="FirstParagraph"/>
        <w:jc w:val="both"/>
        <w:rPr>
          <w:lang w:val="es-MX"/>
        </w:rPr>
      </w:pPr>
      <w:r w:rsidRPr="0052501F">
        <w:rPr>
          <w:lang w:val="es-MX"/>
        </w:rPr>
        <w:t>Esta nota no le aplica al municipio.</w:t>
      </w:r>
    </w:p>
    <w:p w14:paraId="28092112" w14:textId="77777777"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14:paraId="014675D3" w14:textId="77777777" w:rsidR="003E7210" w:rsidRPr="0052501F" w:rsidRDefault="00F86C20" w:rsidP="007704F8">
      <w:pPr>
        <w:pStyle w:val="FirstParagraph"/>
        <w:jc w:val="both"/>
        <w:rPr>
          <w:lang w:val="es-MX"/>
        </w:rPr>
      </w:pPr>
      <w:r w:rsidRPr="0052501F">
        <w:rPr>
          <w:lang w:val="es-MX"/>
        </w:rPr>
        <w:t>No se cuenta con otras circunstancias que afecten el activo del municipio.</w:t>
      </w:r>
    </w:p>
    <w:p w14:paraId="0722E1AB" w14:textId="77777777"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14:paraId="60381192" w14:textId="77777777" w:rsidR="00B740A2" w:rsidRDefault="00B740A2" w:rsidP="007704F8">
      <w:pPr>
        <w:pStyle w:val="Textoindependiente"/>
        <w:jc w:val="both"/>
        <w:rPr>
          <w:lang w:val="es-MX"/>
        </w:rPr>
      </w:pPr>
      <w:r>
        <w:rPr>
          <w:lang w:val="es-MX"/>
        </w:rPr>
        <w:t>En el perio</w:t>
      </w:r>
      <w:r w:rsidR="00F86C20" w:rsidRPr="0052501F">
        <w:rPr>
          <w:lang w:val="es-MX"/>
        </w:rPr>
        <w:t xml:space="preserve">do no se desmantelaron activos, con implicaciones o efectos contables propiedad del municipio. </w:t>
      </w:r>
    </w:p>
    <w:p w14:paraId="6206F913" w14:textId="77777777" w:rsidR="003E7210" w:rsidRPr="0052501F" w:rsidRDefault="00F86C20" w:rsidP="007704F8">
      <w:pPr>
        <w:pStyle w:val="Textoindependiente"/>
        <w:jc w:val="both"/>
        <w:rPr>
          <w:lang w:val="es-MX"/>
        </w:rPr>
      </w:pPr>
      <w:r w:rsidRPr="0052501F">
        <w:rPr>
          <w:lang w:val="es-MX"/>
        </w:rPr>
        <w:t>h) Administración de activos; planeación con el objetivo de que el ente los utilice de manera más efectiva:</w:t>
      </w:r>
    </w:p>
    <w:p w14:paraId="408E26C5" w14:textId="5375B7EE" w:rsidR="003E7210" w:rsidRPr="0052501F" w:rsidRDefault="00F86C20" w:rsidP="007704F8">
      <w:pPr>
        <w:pStyle w:val="Textoindependiente"/>
        <w:jc w:val="both"/>
        <w:rPr>
          <w:lang w:val="es-MX"/>
        </w:rPr>
      </w:pPr>
      <w:r w:rsidRPr="0052501F">
        <w:rPr>
          <w:lang w:val="es-MX"/>
        </w:rPr>
        <w:t xml:space="preserve">La Coordinación de Control Patrimonial, emite los resguardos correspondientes, realiza un inventario físico de los bienes muebles propiedad del municipio </w:t>
      </w:r>
      <w:r w:rsidR="002E61F8">
        <w:rPr>
          <w:lang w:val="es-MX"/>
        </w:rPr>
        <w:t>cada seis meses.</w:t>
      </w:r>
    </w:p>
    <w:p w14:paraId="28721761" w14:textId="77777777"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14:paraId="3BF7A67A" w14:textId="77777777" w:rsidR="003E7210" w:rsidRDefault="00F86C20" w:rsidP="00F86C20">
      <w:pPr>
        <w:pStyle w:val="Compact"/>
        <w:numPr>
          <w:ilvl w:val="0"/>
          <w:numId w:val="31"/>
        </w:numPr>
        <w:jc w:val="both"/>
      </w:pPr>
      <w:r>
        <w:t>Inversiones en valores:</w:t>
      </w:r>
    </w:p>
    <w:p w14:paraId="26BA5FAD" w14:textId="77777777" w:rsidR="003E7210" w:rsidRPr="0052501F" w:rsidRDefault="00F86C20" w:rsidP="007704F8">
      <w:pPr>
        <w:pStyle w:val="FirstParagraph"/>
        <w:jc w:val="both"/>
        <w:rPr>
          <w:lang w:val="es-MX"/>
        </w:rPr>
      </w:pPr>
      <w:r w:rsidRPr="0052501F">
        <w:rPr>
          <w:lang w:val="es-MX"/>
        </w:rPr>
        <w:t>No se tienen inversiones en valores.</w:t>
      </w:r>
    </w:p>
    <w:p w14:paraId="56F54304" w14:textId="77777777" w:rsidR="003E7210" w:rsidRPr="0052501F" w:rsidRDefault="00F86C20" w:rsidP="00F86C20">
      <w:pPr>
        <w:pStyle w:val="Compact"/>
        <w:numPr>
          <w:ilvl w:val="0"/>
          <w:numId w:val="32"/>
        </w:numPr>
        <w:jc w:val="both"/>
        <w:rPr>
          <w:lang w:val="es-MX"/>
        </w:rPr>
      </w:pPr>
      <w:r w:rsidRPr="0052501F">
        <w:rPr>
          <w:lang w:val="es-MX"/>
        </w:rPr>
        <w:lastRenderedPageBreak/>
        <w:t>Patrimonio de Organismos descentralizados de Control Presupuestario Indirecto:</w:t>
      </w:r>
    </w:p>
    <w:p w14:paraId="1A18E21F" w14:textId="77777777"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14:paraId="47A787CB" w14:textId="77777777"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14:paraId="011149FF" w14:textId="77777777" w:rsidR="003E7210" w:rsidRPr="0052501F" w:rsidRDefault="00F86C20" w:rsidP="007704F8">
      <w:pPr>
        <w:pStyle w:val="FirstParagraph"/>
        <w:jc w:val="both"/>
        <w:rPr>
          <w:lang w:val="es-MX"/>
        </w:rPr>
      </w:pPr>
      <w:r w:rsidRPr="0052501F">
        <w:rPr>
          <w:lang w:val="es-MX"/>
        </w:rPr>
        <w:t>No se tienen inversiones en empresas de participación mayoritaria.</w:t>
      </w:r>
    </w:p>
    <w:p w14:paraId="0F50678C" w14:textId="77777777"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14:paraId="1AA12A46" w14:textId="77777777" w:rsidR="003E7210" w:rsidRPr="0052501F" w:rsidRDefault="00F86C20" w:rsidP="007704F8">
      <w:pPr>
        <w:pStyle w:val="FirstParagraph"/>
        <w:jc w:val="both"/>
        <w:rPr>
          <w:lang w:val="es-MX"/>
        </w:rPr>
      </w:pPr>
      <w:r w:rsidRPr="0052501F">
        <w:rPr>
          <w:lang w:val="es-MX"/>
        </w:rPr>
        <w:t>No se tienen inversiones en empresas de participación minoritaria.</w:t>
      </w:r>
    </w:p>
    <w:p w14:paraId="33DF7830" w14:textId="77777777" w:rsidR="003E7210" w:rsidRPr="0052501F"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14:paraId="1F12A6D7" w14:textId="77777777"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14:paraId="29973653" w14:textId="77777777" w:rsidR="003E7210" w:rsidRPr="00A922F2" w:rsidRDefault="00F86C20" w:rsidP="00F86C20">
      <w:pPr>
        <w:pStyle w:val="Compact"/>
        <w:numPr>
          <w:ilvl w:val="0"/>
          <w:numId w:val="36"/>
        </w:numPr>
        <w:jc w:val="both"/>
        <w:rPr>
          <w:b/>
          <w:u w:val="single"/>
        </w:rPr>
      </w:pPr>
      <w:r w:rsidRPr="00A922F2">
        <w:rPr>
          <w:b/>
          <w:u w:val="single"/>
        </w:rPr>
        <w:t>Fideicomisos, Mandatos y Análogos:</w:t>
      </w:r>
    </w:p>
    <w:p w14:paraId="290BD06E" w14:textId="77777777" w:rsidR="003E7210" w:rsidRDefault="00F86C20" w:rsidP="007704F8">
      <w:pPr>
        <w:pStyle w:val="FirstParagraph"/>
        <w:jc w:val="both"/>
      </w:pPr>
      <w:r>
        <w:t>Se deberá informar:</w:t>
      </w:r>
    </w:p>
    <w:p w14:paraId="4547C59E" w14:textId="77777777" w:rsidR="003E7210" w:rsidRPr="0052501F" w:rsidRDefault="00F86C20" w:rsidP="00F86C20">
      <w:pPr>
        <w:pStyle w:val="Compact"/>
        <w:numPr>
          <w:ilvl w:val="0"/>
          <w:numId w:val="37"/>
        </w:numPr>
        <w:jc w:val="both"/>
        <w:rPr>
          <w:lang w:val="es-MX"/>
        </w:rPr>
      </w:pPr>
      <w:r w:rsidRPr="0052501F">
        <w:rPr>
          <w:lang w:val="es-MX"/>
        </w:rPr>
        <w:t>Por ramo administrativo que los reporta:</w:t>
      </w:r>
    </w:p>
    <w:p w14:paraId="6D7522B0" w14:textId="77777777" w:rsidR="003E7210" w:rsidRPr="0052501F" w:rsidRDefault="00F86C20" w:rsidP="007704F8">
      <w:pPr>
        <w:pStyle w:val="FirstParagraph"/>
        <w:jc w:val="both"/>
        <w:rPr>
          <w:lang w:val="es-MX"/>
        </w:rPr>
      </w:pPr>
      <w:r w:rsidRPr="0052501F">
        <w:rPr>
          <w:lang w:val="es-MX"/>
        </w:rPr>
        <w:t>Al periodo no se tienen Fideicomisos, mandatos y otros análogos.</w:t>
      </w:r>
    </w:p>
    <w:p w14:paraId="41C0ABD4" w14:textId="77777777" w:rsidR="003E7210" w:rsidRPr="0052501F"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14:paraId="178CC174" w14:textId="77777777" w:rsidR="003E7210" w:rsidRDefault="00F86C20" w:rsidP="007704F8">
      <w:pPr>
        <w:pStyle w:val="Textoindependiente"/>
        <w:jc w:val="both"/>
        <w:rPr>
          <w:lang w:val="es-MX"/>
        </w:rPr>
      </w:pPr>
      <w:r w:rsidRPr="0052501F">
        <w:rPr>
          <w:lang w:val="es-MX"/>
        </w:rPr>
        <w:t>Al periodo no se tienen Fideicomisos, mandatos y otros análogos.</w:t>
      </w:r>
    </w:p>
    <w:p w14:paraId="0DE64607" w14:textId="77777777" w:rsidR="003E7210" w:rsidRPr="00A922F2" w:rsidRDefault="00F86C20" w:rsidP="00F86C20">
      <w:pPr>
        <w:pStyle w:val="Compact"/>
        <w:numPr>
          <w:ilvl w:val="0"/>
          <w:numId w:val="39"/>
        </w:numPr>
        <w:jc w:val="both"/>
        <w:rPr>
          <w:b/>
          <w:u w:val="single"/>
        </w:rPr>
      </w:pPr>
      <w:r w:rsidRPr="00A922F2">
        <w:rPr>
          <w:b/>
          <w:u w:val="single"/>
        </w:rPr>
        <w:t>Reporte de la Recaudación:</w:t>
      </w:r>
    </w:p>
    <w:p w14:paraId="56192793" w14:textId="77777777" w:rsidR="006F5681" w:rsidRDefault="006F5681" w:rsidP="006F5681">
      <w:pPr>
        <w:pStyle w:val="Compact"/>
        <w:ind w:left="480"/>
        <w:jc w:val="both"/>
      </w:pPr>
    </w:p>
    <w:p w14:paraId="1E10129D" w14:textId="77777777" w:rsidR="003E7210" w:rsidRPr="0052501F"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14:paraId="69A6CD33" w14:textId="77777777" w:rsidR="00A922F2" w:rsidRDefault="00A922F2" w:rsidP="007704F8">
      <w:pPr>
        <w:pStyle w:val="FirstParagraph"/>
        <w:jc w:val="both"/>
        <w:rPr>
          <w:lang w:val="es-MX"/>
        </w:rPr>
      </w:pPr>
    </w:p>
    <w:p w14:paraId="3F1B1843" w14:textId="77777777" w:rsidR="00A922F2" w:rsidRDefault="00A922F2" w:rsidP="007704F8">
      <w:pPr>
        <w:pStyle w:val="FirstParagraph"/>
        <w:jc w:val="both"/>
        <w:rPr>
          <w:lang w:val="es-MX"/>
        </w:rPr>
      </w:pPr>
    </w:p>
    <w:p w14:paraId="0D7E8A0D" w14:textId="77777777" w:rsidR="00A922F2" w:rsidRDefault="00A922F2" w:rsidP="007704F8">
      <w:pPr>
        <w:pStyle w:val="FirstParagraph"/>
        <w:jc w:val="both"/>
        <w:rPr>
          <w:lang w:val="es-MX"/>
        </w:rPr>
      </w:pPr>
    </w:p>
    <w:p w14:paraId="4A82C1AE" w14:textId="77777777" w:rsidR="00A235E4" w:rsidRDefault="00A235E4" w:rsidP="007704F8">
      <w:pPr>
        <w:pStyle w:val="FirstParagraph"/>
        <w:jc w:val="both"/>
        <w:rPr>
          <w:lang w:val="es-MX"/>
        </w:rPr>
      </w:pPr>
      <w:r>
        <w:rPr>
          <w:lang w:val="es-MX"/>
        </w:rPr>
        <w:t>REPORTE DE RECAUDACIÓN:</w:t>
      </w:r>
    </w:p>
    <w:p w14:paraId="154D0974" w14:textId="77777777" w:rsidR="00A235E4" w:rsidRDefault="00F86C20" w:rsidP="007704F8">
      <w:pPr>
        <w:pStyle w:val="FirstParagraph"/>
        <w:jc w:val="both"/>
        <w:rPr>
          <w:lang w:val="es-MX"/>
        </w:rPr>
      </w:pPr>
      <w:r w:rsidRPr="0052501F">
        <w:rPr>
          <w:lang w:val="es-MX"/>
        </w:rPr>
        <w:t xml:space="preserve">IMPUEST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BB0507">
        <w:rPr>
          <w:lang w:val="es-MX"/>
        </w:rPr>
        <w:t xml:space="preserve">   38,224,384.26</w:t>
      </w:r>
      <w:r w:rsidRPr="0052501F">
        <w:rPr>
          <w:lang w:val="es-MX"/>
        </w:rPr>
        <w:t xml:space="preserve"> </w:t>
      </w:r>
    </w:p>
    <w:p w14:paraId="4770676E" w14:textId="77777777" w:rsidR="00A235E4" w:rsidRDefault="00F86C20" w:rsidP="007704F8">
      <w:pPr>
        <w:pStyle w:val="FirstParagraph"/>
        <w:jc w:val="both"/>
        <w:rPr>
          <w:lang w:val="es-MX"/>
        </w:rPr>
      </w:pPr>
      <w:r w:rsidRPr="0052501F">
        <w:rPr>
          <w:lang w:val="es-MX"/>
        </w:rPr>
        <w:t xml:space="preserve">DERECH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BB0507">
        <w:rPr>
          <w:lang w:val="es-MX"/>
        </w:rPr>
        <w:t xml:space="preserve">   28,955,693.52</w:t>
      </w:r>
    </w:p>
    <w:p w14:paraId="3E3CBAF5" w14:textId="77777777" w:rsidR="00A235E4" w:rsidRDefault="003F0253" w:rsidP="007704F8">
      <w:pPr>
        <w:pStyle w:val="FirstParagraph"/>
        <w:jc w:val="both"/>
        <w:rPr>
          <w:lang w:val="es-MX"/>
        </w:rPr>
      </w:pPr>
      <w:r>
        <w:rPr>
          <w:lang w:val="es-MX"/>
        </w:rPr>
        <w:t>PRODUCTOS</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Pr>
          <w:lang w:val="es-MX"/>
        </w:rPr>
        <w:t xml:space="preserve"> </w:t>
      </w:r>
      <w:r w:rsidR="0089511A">
        <w:rPr>
          <w:lang w:val="es-MX"/>
        </w:rPr>
        <w:t xml:space="preserve">  </w:t>
      </w:r>
      <w:r w:rsidR="00BB0507">
        <w:rPr>
          <w:lang w:val="es-MX"/>
        </w:rPr>
        <w:t>11,363,753.66</w:t>
      </w:r>
    </w:p>
    <w:p w14:paraId="3ADD143C" w14:textId="77777777" w:rsidR="00A235E4" w:rsidRDefault="003F0253" w:rsidP="007704F8">
      <w:pPr>
        <w:pStyle w:val="FirstParagraph"/>
        <w:jc w:val="both"/>
        <w:rPr>
          <w:lang w:val="es-MX"/>
        </w:rPr>
      </w:pPr>
      <w:r>
        <w:rPr>
          <w:lang w:val="es-MX"/>
        </w:rPr>
        <w:t>APROVECHAMIENTOS</w:t>
      </w:r>
      <w:r w:rsidR="00252D77">
        <w:rPr>
          <w:lang w:val="es-MX"/>
        </w:rPr>
        <w:tab/>
      </w:r>
      <w:r w:rsidR="00252D77">
        <w:rPr>
          <w:lang w:val="es-MX"/>
        </w:rPr>
        <w:tab/>
      </w:r>
      <w:r w:rsidR="00252D77">
        <w:rPr>
          <w:lang w:val="es-MX"/>
        </w:rPr>
        <w:tab/>
      </w:r>
      <w:r w:rsidR="00252D77">
        <w:rPr>
          <w:lang w:val="es-MX"/>
        </w:rPr>
        <w:tab/>
      </w:r>
      <w:r>
        <w:rPr>
          <w:lang w:val="es-MX"/>
        </w:rPr>
        <w:t xml:space="preserve"> </w:t>
      </w:r>
      <w:r w:rsidR="00BB0507">
        <w:rPr>
          <w:lang w:val="es-MX"/>
        </w:rPr>
        <w:t xml:space="preserve">  36,767,698.08</w:t>
      </w:r>
    </w:p>
    <w:p w14:paraId="4E5E035C" w14:textId="77777777" w:rsidR="00A235E4" w:rsidRDefault="00F86C20" w:rsidP="00CF7583">
      <w:pPr>
        <w:pStyle w:val="FirstParagraph"/>
        <w:tabs>
          <w:tab w:val="left" w:pos="4962"/>
          <w:tab w:val="left" w:pos="5387"/>
        </w:tabs>
        <w:jc w:val="both"/>
        <w:rPr>
          <w:lang w:val="es-MX"/>
        </w:rPr>
      </w:pPr>
      <w:r w:rsidRPr="0052501F">
        <w:rPr>
          <w:lang w:val="es-MX"/>
        </w:rPr>
        <w:lastRenderedPageBreak/>
        <w:t>PARTICIPACION</w:t>
      </w:r>
      <w:r w:rsidR="00CF7583">
        <w:rPr>
          <w:lang w:val="es-MX"/>
        </w:rPr>
        <w:t>ES,</w:t>
      </w:r>
      <w:r w:rsidR="003F0253">
        <w:rPr>
          <w:lang w:val="es-MX"/>
        </w:rPr>
        <w:t xml:space="preserve"> APORTACIONES</w:t>
      </w:r>
      <w:r w:rsidR="006E27B3">
        <w:rPr>
          <w:lang w:val="es-MX"/>
        </w:rPr>
        <w:t>,</w:t>
      </w:r>
      <w:r w:rsidR="00CF7583">
        <w:rPr>
          <w:lang w:val="es-MX"/>
        </w:rPr>
        <w:t xml:space="preserve">                    </w:t>
      </w:r>
      <w:r w:rsidR="000949ED">
        <w:rPr>
          <w:lang w:val="es-MX"/>
        </w:rPr>
        <w:t xml:space="preserve"> </w:t>
      </w:r>
      <w:r w:rsidR="00CF7583">
        <w:rPr>
          <w:lang w:val="es-MX"/>
        </w:rPr>
        <w:t xml:space="preserve">  </w:t>
      </w:r>
    </w:p>
    <w:p w14:paraId="07B3B7CB" w14:textId="77777777" w:rsidR="003E7210" w:rsidRDefault="00CF7583" w:rsidP="007704F8">
      <w:pPr>
        <w:pStyle w:val="FirstParagraph"/>
        <w:jc w:val="both"/>
        <w:rPr>
          <w:lang w:val="es-MX"/>
        </w:rPr>
      </w:pPr>
      <w:r>
        <w:rPr>
          <w:lang w:val="es-MX"/>
        </w:rPr>
        <w:t>CONVENIOS, INCENTIVOS DERIVADOS</w:t>
      </w:r>
      <w:r w:rsidR="00252D77">
        <w:rPr>
          <w:lang w:val="es-MX"/>
        </w:rPr>
        <w:tab/>
      </w:r>
      <w:r w:rsidR="00252D77">
        <w:rPr>
          <w:lang w:val="es-MX"/>
        </w:rPr>
        <w:tab/>
      </w:r>
      <w:r w:rsidR="0089511A">
        <w:rPr>
          <w:lang w:val="es-MX"/>
        </w:rPr>
        <w:t xml:space="preserve">                     </w:t>
      </w:r>
    </w:p>
    <w:p w14:paraId="149E9248" w14:textId="77777777" w:rsidR="00A922F2" w:rsidRDefault="00CF7583" w:rsidP="00CF7583">
      <w:pPr>
        <w:pStyle w:val="FirstParagraph"/>
        <w:tabs>
          <w:tab w:val="left" w:pos="5387"/>
        </w:tabs>
        <w:jc w:val="both"/>
        <w:rPr>
          <w:lang w:val="es-MX"/>
        </w:rPr>
      </w:pPr>
      <w:r>
        <w:rPr>
          <w:lang w:val="es-MX"/>
        </w:rPr>
        <w:t>DE LA COLABORACIÓN FISCAL</w:t>
      </w:r>
      <w:r w:rsidR="00A922F2">
        <w:rPr>
          <w:lang w:val="es-MX"/>
        </w:rPr>
        <w:t>,</w:t>
      </w:r>
    </w:p>
    <w:p w14:paraId="225E9C17" w14:textId="77777777" w:rsidR="00A922F2" w:rsidRDefault="00A922F2" w:rsidP="00CF7583">
      <w:pPr>
        <w:pStyle w:val="FirstParagraph"/>
        <w:tabs>
          <w:tab w:val="left" w:pos="5387"/>
        </w:tabs>
        <w:jc w:val="both"/>
        <w:rPr>
          <w:lang w:val="es-MX"/>
        </w:rPr>
      </w:pPr>
      <w:r>
        <w:rPr>
          <w:lang w:val="es-MX"/>
        </w:rPr>
        <w:t xml:space="preserve"> FONDOS DISTINTOS DE APORTACIONES, </w:t>
      </w:r>
    </w:p>
    <w:p w14:paraId="2296E038" w14:textId="77777777" w:rsidR="00A922F2" w:rsidRDefault="00A922F2" w:rsidP="00CF7583">
      <w:pPr>
        <w:pStyle w:val="FirstParagraph"/>
        <w:tabs>
          <w:tab w:val="left" w:pos="5387"/>
        </w:tabs>
        <w:jc w:val="both"/>
        <w:rPr>
          <w:lang w:val="es-MX"/>
        </w:rPr>
      </w:pPr>
      <w:r>
        <w:rPr>
          <w:lang w:val="es-MX"/>
        </w:rPr>
        <w:t>TRANSFERENCIAS,</w:t>
      </w:r>
      <w:r w:rsidR="006E27B3">
        <w:rPr>
          <w:lang w:val="es-MX"/>
        </w:rPr>
        <w:t xml:space="preserve"> </w:t>
      </w:r>
      <w:r>
        <w:rPr>
          <w:lang w:val="es-MX"/>
        </w:rPr>
        <w:t xml:space="preserve">ASIGNACIONES, </w:t>
      </w:r>
    </w:p>
    <w:p w14:paraId="11249139" w14:textId="77777777" w:rsidR="00A922F2" w:rsidRDefault="00A922F2" w:rsidP="00A922F2">
      <w:pPr>
        <w:pStyle w:val="Textoindependiente"/>
        <w:rPr>
          <w:lang w:val="es-MX"/>
        </w:rPr>
      </w:pPr>
      <w:r>
        <w:rPr>
          <w:lang w:val="es-MX"/>
        </w:rPr>
        <w:t xml:space="preserve">SUBSIDIOS Y SUBVENCIONES, </w:t>
      </w:r>
    </w:p>
    <w:p w14:paraId="42E3F91F" w14:textId="77777777" w:rsidR="00CF7583" w:rsidRDefault="00A922F2" w:rsidP="00A922F2">
      <w:pPr>
        <w:pStyle w:val="Textoindependiente"/>
        <w:rPr>
          <w:lang w:val="es-MX"/>
        </w:rPr>
      </w:pPr>
      <w:r>
        <w:rPr>
          <w:lang w:val="es-MX"/>
        </w:rPr>
        <w:t>PENSIONES Y JUBILACIONES</w:t>
      </w:r>
      <w:r w:rsidR="00CF7583">
        <w:rPr>
          <w:lang w:val="es-MX"/>
        </w:rPr>
        <w:t xml:space="preserve">                  </w:t>
      </w:r>
      <w:r w:rsidR="00893DA3">
        <w:rPr>
          <w:lang w:val="es-MX"/>
        </w:rPr>
        <w:t xml:space="preserve">                439,626,984.22</w:t>
      </w:r>
    </w:p>
    <w:p w14:paraId="3ED8E3B1" w14:textId="77777777" w:rsidR="003E7210" w:rsidRPr="00A922F2" w:rsidRDefault="00F86C20" w:rsidP="00F86C20">
      <w:pPr>
        <w:pStyle w:val="Compact"/>
        <w:numPr>
          <w:ilvl w:val="0"/>
          <w:numId w:val="41"/>
        </w:numPr>
        <w:jc w:val="both"/>
        <w:rPr>
          <w:b/>
          <w:u w:val="single"/>
          <w:lang w:val="es-MX"/>
        </w:rPr>
      </w:pPr>
      <w:r w:rsidRPr="00A922F2">
        <w:rPr>
          <w:b/>
          <w:u w:val="single"/>
          <w:lang w:val="es-MX"/>
        </w:rPr>
        <w:t>Información sobre la Deuda y el Reporte Analítico de la Deuda:</w:t>
      </w:r>
    </w:p>
    <w:p w14:paraId="21A3D771" w14:textId="77777777" w:rsidR="008F7D06" w:rsidRPr="0052501F" w:rsidRDefault="008F7D06" w:rsidP="008F7D06">
      <w:pPr>
        <w:pStyle w:val="Textoindependiente"/>
        <w:ind w:left="480"/>
        <w:jc w:val="both"/>
        <w:rPr>
          <w:lang w:val="es-MX"/>
        </w:rPr>
      </w:pPr>
      <w:r w:rsidRPr="0052501F">
        <w:rPr>
          <w:lang w:val="es-MX"/>
        </w:rPr>
        <w:t>Esta not</w:t>
      </w:r>
      <w:r>
        <w:rPr>
          <w:lang w:val="es-MX"/>
        </w:rPr>
        <w:t>a no le aplica a este municipio, ya que no existe deuda contratada.</w:t>
      </w:r>
    </w:p>
    <w:p w14:paraId="258CD13C" w14:textId="77777777" w:rsidR="003E7210" w:rsidRPr="00A922F2" w:rsidRDefault="00F86C20" w:rsidP="00F86C20">
      <w:pPr>
        <w:pStyle w:val="Compact"/>
        <w:numPr>
          <w:ilvl w:val="0"/>
          <w:numId w:val="42"/>
        </w:numPr>
        <w:jc w:val="both"/>
        <w:rPr>
          <w:b/>
          <w:u w:val="single"/>
        </w:rPr>
      </w:pPr>
      <w:r w:rsidRPr="00A922F2">
        <w:rPr>
          <w:b/>
          <w:u w:val="single"/>
        </w:rPr>
        <w:t>Calificaciones otorgadas:</w:t>
      </w:r>
    </w:p>
    <w:p w14:paraId="2643B3B4" w14:textId="77777777"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14:paraId="0E51D01E" w14:textId="77777777" w:rsidR="00D856A6" w:rsidRPr="0052501F" w:rsidRDefault="00D856A6" w:rsidP="00D856A6">
      <w:pPr>
        <w:pStyle w:val="Textoindependiente"/>
        <w:jc w:val="both"/>
        <w:rPr>
          <w:lang w:val="es-MX"/>
        </w:rPr>
      </w:pPr>
      <w:r w:rsidRPr="0052501F">
        <w:rPr>
          <w:lang w:val="es-MX"/>
        </w:rPr>
        <w:t>Esta nota no le aplica a este municipio.</w:t>
      </w:r>
    </w:p>
    <w:p w14:paraId="73A9CC90" w14:textId="77777777" w:rsidR="003E7210" w:rsidRPr="00A922F2" w:rsidRDefault="00F86C20" w:rsidP="00F86C20">
      <w:pPr>
        <w:pStyle w:val="Compact"/>
        <w:numPr>
          <w:ilvl w:val="0"/>
          <w:numId w:val="43"/>
        </w:numPr>
        <w:jc w:val="both"/>
        <w:rPr>
          <w:b/>
          <w:u w:val="single"/>
        </w:rPr>
      </w:pPr>
      <w:r w:rsidRPr="00A922F2">
        <w:rPr>
          <w:b/>
          <w:u w:val="single"/>
        </w:rPr>
        <w:t>Proceso de Mejora:</w:t>
      </w:r>
    </w:p>
    <w:p w14:paraId="54199CF5" w14:textId="77777777" w:rsidR="003E7210" w:rsidRDefault="00F86C20" w:rsidP="007704F8">
      <w:pPr>
        <w:pStyle w:val="FirstParagraph"/>
        <w:jc w:val="both"/>
      </w:pPr>
      <w:r>
        <w:t>Se informará de:</w:t>
      </w:r>
    </w:p>
    <w:p w14:paraId="75A74B87" w14:textId="77777777" w:rsidR="003E7210" w:rsidRPr="0052501F" w:rsidRDefault="00F86C20" w:rsidP="00F86C20">
      <w:pPr>
        <w:pStyle w:val="Compact"/>
        <w:numPr>
          <w:ilvl w:val="0"/>
          <w:numId w:val="44"/>
        </w:numPr>
        <w:jc w:val="both"/>
        <w:rPr>
          <w:lang w:val="es-MX"/>
        </w:rPr>
      </w:pPr>
      <w:r w:rsidRPr="0052501F">
        <w:rPr>
          <w:lang w:val="es-MX"/>
        </w:rPr>
        <w:t>Principales Políticas de control interno:</w:t>
      </w:r>
    </w:p>
    <w:p w14:paraId="2E0962CB" w14:textId="77777777" w:rsidR="003E7210" w:rsidRPr="0052501F" w:rsidRDefault="0089511A" w:rsidP="007704F8">
      <w:pPr>
        <w:pStyle w:val="FirstParagraph"/>
        <w:jc w:val="both"/>
        <w:rPr>
          <w:lang w:val="es-MX"/>
        </w:rPr>
      </w:pPr>
      <w:r>
        <w:rPr>
          <w:lang w:val="es-MX"/>
        </w:rPr>
        <w:t>Apego estricto a</w:t>
      </w:r>
      <w:r w:rsidR="002F7E31">
        <w:rPr>
          <w:lang w:val="es-MX"/>
        </w:rPr>
        <w:t>l principio de austeridad y control interno.</w:t>
      </w:r>
    </w:p>
    <w:p w14:paraId="391FDD30" w14:textId="77777777"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14:paraId="1675534E" w14:textId="77777777" w:rsidR="003E7210" w:rsidRPr="0052501F" w:rsidRDefault="00F86C20" w:rsidP="007704F8">
      <w:pPr>
        <w:pStyle w:val="FirstParagraph"/>
        <w:jc w:val="both"/>
        <w:rPr>
          <w:lang w:val="es-MX"/>
        </w:rPr>
      </w:pPr>
      <w:r w:rsidRPr="0052501F">
        <w:rPr>
          <w:lang w:val="es-MX"/>
        </w:rPr>
        <w:t>Se considera siempre el presupuesto aprobado por el H, Ayuntamiento a través de la medición de los avances de las metas.</w:t>
      </w:r>
    </w:p>
    <w:p w14:paraId="2E099B26" w14:textId="77777777" w:rsidR="003E7210" w:rsidRPr="00A922F2" w:rsidRDefault="00F86C20" w:rsidP="00F86C20">
      <w:pPr>
        <w:pStyle w:val="Compact"/>
        <w:numPr>
          <w:ilvl w:val="0"/>
          <w:numId w:val="46"/>
        </w:numPr>
        <w:jc w:val="both"/>
        <w:rPr>
          <w:b/>
          <w:u w:val="single"/>
        </w:rPr>
      </w:pPr>
      <w:r w:rsidRPr="00A922F2">
        <w:rPr>
          <w:b/>
          <w:u w:val="single"/>
        </w:rPr>
        <w:t>Información por Segmentos:</w:t>
      </w:r>
    </w:p>
    <w:p w14:paraId="4191C30B" w14:textId="77777777" w:rsidR="003E7210" w:rsidRPr="0052501F"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14:paraId="293BBDDE" w14:textId="4BB4AC46" w:rsidR="003E7210"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14:paraId="6D41DC1C" w14:textId="6C06CD3C" w:rsidR="002E61F8" w:rsidRPr="002E5267" w:rsidRDefault="002E61F8" w:rsidP="007704F8">
      <w:pPr>
        <w:pStyle w:val="Textoindependiente"/>
        <w:jc w:val="both"/>
        <w:rPr>
          <w:b/>
          <w:bCs/>
          <w:lang w:val="es-MX"/>
        </w:rPr>
      </w:pPr>
      <w:r w:rsidRPr="002E5267">
        <w:rPr>
          <w:b/>
          <w:bCs/>
          <w:lang w:val="es-MX"/>
        </w:rPr>
        <w:t>La frecuencia de la depreciación es Anual.</w:t>
      </w:r>
    </w:p>
    <w:p w14:paraId="73EFB8F3" w14:textId="77777777" w:rsidR="003E7210" w:rsidRPr="00A922F2" w:rsidRDefault="00F86C20" w:rsidP="00F86C20">
      <w:pPr>
        <w:pStyle w:val="Compact"/>
        <w:numPr>
          <w:ilvl w:val="0"/>
          <w:numId w:val="47"/>
        </w:numPr>
        <w:jc w:val="both"/>
        <w:rPr>
          <w:b/>
          <w:u w:val="single"/>
        </w:rPr>
      </w:pPr>
      <w:r w:rsidRPr="00A922F2">
        <w:rPr>
          <w:b/>
          <w:u w:val="single"/>
        </w:rPr>
        <w:lastRenderedPageBreak/>
        <w:t>Eventos Posteriores al Cierre;</w:t>
      </w:r>
    </w:p>
    <w:p w14:paraId="4E97312C" w14:textId="77777777" w:rsidR="003E7210" w:rsidRPr="0052501F" w:rsidRDefault="00F86C20" w:rsidP="007704F8">
      <w:pPr>
        <w:pStyle w:val="FirstParagraph"/>
        <w:jc w:val="both"/>
        <w:rPr>
          <w:lang w:val="es-MX"/>
        </w:rPr>
      </w:pPr>
      <w:r w:rsidRPr="0052501F">
        <w:rPr>
          <w:lang w:val="es-MX"/>
        </w:rPr>
        <w:t>El ente público informará el efecto en sus estados financieros de aquellos hechos ocurridos en el período posterior al que informa, que proporcionan mayor evidencia sobre eventos que le afectan económicamente y que no se conocían a la fecha de cierre.</w:t>
      </w:r>
    </w:p>
    <w:p w14:paraId="1946383B" w14:textId="03DC88D6" w:rsidR="003E7210" w:rsidRDefault="00E816F2" w:rsidP="007704F8">
      <w:pPr>
        <w:pStyle w:val="Textoindependiente"/>
        <w:jc w:val="both"/>
        <w:rPr>
          <w:lang w:val="es-MX"/>
        </w:rPr>
      </w:pPr>
      <w:r>
        <w:rPr>
          <w:lang w:val="es-MX"/>
        </w:rPr>
        <w:t>A partir del 30</w:t>
      </w:r>
      <w:r w:rsidR="00A84134">
        <w:rPr>
          <w:lang w:val="es-MX"/>
        </w:rPr>
        <w:t xml:space="preserve"> de </w:t>
      </w:r>
      <w:r>
        <w:rPr>
          <w:lang w:val="es-MX"/>
        </w:rPr>
        <w:t>septiembre</w:t>
      </w:r>
      <w:r w:rsidR="00A84134">
        <w:rPr>
          <w:lang w:val="es-MX"/>
        </w:rPr>
        <w:t xml:space="preserve"> del 2021, </w:t>
      </w:r>
      <w:r>
        <w:rPr>
          <w:lang w:val="es-MX"/>
        </w:rPr>
        <w:t xml:space="preserve">son Responsables los Servidores Públicos de la </w:t>
      </w:r>
      <w:r w:rsidR="00A84134">
        <w:rPr>
          <w:lang w:val="es-MX"/>
        </w:rPr>
        <w:t xml:space="preserve">  la Administración</w:t>
      </w:r>
      <w:r>
        <w:rPr>
          <w:lang w:val="es-MX"/>
        </w:rPr>
        <w:t xml:space="preserve"> Municipal</w:t>
      </w:r>
      <w:r w:rsidR="00A84134">
        <w:rPr>
          <w:lang w:val="es-MX"/>
        </w:rPr>
        <w:t xml:space="preserve"> 2021-2024.</w:t>
      </w:r>
      <w:r>
        <w:rPr>
          <w:lang w:val="es-MX"/>
        </w:rPr>
        <w:t xml:space="preserve"> </w:t>
      </w:r>
    </w:p>
    <w:p w14:paraId="35E801B5" w14:textId="77777777" w:rsidR="004A7627" w:rsidRDefault="004A7627" w:rsidP="007704F8">
      <w:pPr>
        <w:pStyle w:val="Textoindependiente"/>
        <w:jc w:val="both"/>
        <w:rPr>
          <w:lang w:val="es-MX"/>
        </w:rPr>
      </w:pPr>
    </w:p>
    <w:p w14:paraId="2096412A" w14:textId="77777777" w:rsidR="003E7210" w:rsidRPr="00A922F2" w:rsidRDefault="00F86C20" w:rsidP="00F86C20">
      <w:pPr>
        <w:pStyle w:val="Compact"/>
        <w:numPr>
          <w:ilvl w:val="0"/>
          <w:numId w:val="48"/>
        </w:numPr>
        <w:jc w:val="both"/>
        <w:rPr>
          <w:b/>
          <w:u w:val="single"/>
        </w:rPr>
      </w:pPr>
      <w:r w:rsidRPr="00A922F2">
        <w:rPr>
          <w:b/>
          <w:u w:val="single"/>
        </w:rPr>
        <w:t>Partes Relacionadas:</w:t>
      </w:r>
    </w:p>
    <w:p w14:paraId="3F4EBBE1" w14:textId="77777777" w:rsidR="003E7210" w:rsidRPr="0052501F" w:rsidRDefault="00F86C20" w:rsidP="007704F8">
      <w:pPr>
        <w:pStyle w:val="FirstParagraph"/>
        <w:jc w:val="both"/>
        <w:rPr>
          <w:lang w:val="es-MX"/>
        </w:rPr>
      </w:pPr>
      <w:r w:rsidRPr="0052501F">
        <w:rPr>
          <w:lang w:val="es-MX"/>
        </w:rPr>
        <w:t>Se debe establecer por escrito que no existen partes relacionadas que pudieran ejercer influencia significativa sobre la toma de decisiones financieras y operativas:</w:t>
      </w:r>
    </w:p>
    <w:p w14:paraId="4A8A757D" w14:textId="77777777" w:rsidR="003E7210" w:rsidRPr="0052501F" w:rsidRDefault="00F86C20" w:rsidP="007704F8">
      <w:pPr>
        <w:pStyle w:val="Textoindependiente"/>
        <w:jc w:val="both"/>
        <w:rPr>
          <w:lang w:val="es-MX"/>
        </w:rPr>
      </w:pPr>
      <w:r w:rsidRPr="0052501F">
        <w:rPr>
          <w:lang w:val="es-MX"/>
        </w:rPr>
        <w:t>No existen partes relacionadas que pudieran ejercer influencia significativa sobre la toma de decisiones financieras y operativas.</w:t>
      </w:r>
    </w:p>
    <w:p w14:paraId="3CCA1294" w14:textId="77777777" w:rsidR="003E7210" w:rsidRPr="00A922F2" w:rsidRDefault="00F86C20" w:rsidP="00F86C20">
      <w:pPr>
        <w:pStyle w:val="Compact"/>
        <w:numPr>
          <w:ilvl w:val="0"/>
          <w:numId w:val="49"/>
        </w:numPr>
        <w:jc w:val="both"/>
        <w:rPr>
          <w:b/>
          <w:u w:val="single"/>
          <w:lang w:val="es-MX"/>
        </w:rPr>
      </w:pPr>
      <w:r w:rsidRPr="00A922F2">
        <w:rPr>
          <w:b/>
          <w:u w:val="single"/>
          <w:lang w:val="es-MX"/>
        </w:rPr>
        <w:t>Responsabilidad Sobre la Presentación Razonable de la Información Contable:</w:t>
      </w:r>
    </w:p>
    <w:p w14:paraId="2F378D43" w14:textId="77777777" w:rsidR="003E7210" w:rsidRPr="0052501F" w:rsidRDefault="00F86C20" w:rsidP="002C239D">
      <w:pPr>
        <w:pStyle w:val="FirstParagraph"/>
        <w:jc w:val="both"/>
        <w:rPr>
          <w:lang w:val="es-MX"/>
        </w:rPr>
      </w:pPr>
      <w:r w:rsidRPr="0052501F">
        <w:rPr>
          <w:lang w:val="es-MX"/>
        </w:rPr>
        <w:t>La Información Contable está firmada en cada página de la misma y se incluye al final la siguiente leyenda: “Bajo protesta de decir verdad declaramos que los Estados Financieros y sus notas, son razonablemente correctos y son responsabilidad del emisor”, Lo anterior, no es aplicable para la información contable</w:t>
      </w:r>
      <w:r w:rsidR="002C239D">
        <w:rPr>
          <w:lang w:val="es-MX"/>
        </w:rPr>
        <w:t xml:space="preserve"> </w:t>
      </w:r>
      <w:r w:rsidRPr="0052501F">
        <w:rPr>
          <w:lang w:val="es-MX"/>
        </w:rPr>
        <w:t>consolidada.</w:t>
      </w:r>
    </w:p>
    <w:p w14:paraId="0133007C" w14:textId="77777777" w:rsidR="00181403" w:rsidRDefault="00F86C20" w:rsidP="007704F8">
      <w:pPr>
        <w:pStyle w:val="Textoindependiente"/>
        <w:jc w:val="both"/>
        <w:rPr>
          <w:lang w:val="es-MX"/>
        </w:rPr>
      </w:pPr>
      <w:r w:rsidRPr="0052501F">
        <w:rPr>
          <w:lang w:val="es-MX"/>
        </w:rPr>
        <w:t>Los estados Financieros son firmados por los responsables en apego a la normatividad vigente.</w:t>
      </w:r>
    </w:p>
    <w:p w14:paraId="1CA650EB" w14:textId="77777777" w:rsidR="00181403" w:rsidRPr="00CB7639" w:rsidRDefault="00181403" w:rsidP="00181403">
      <w:pPr>
        <w:pBdr>
          <w:bottom w:val="single" w:sz="12" w:space="24" w:color="auto"/>
        </w:pBdr>
        <w:spacing w:after="0"/>
        <w:jc w:val="both"/>
        <w:rPr>
          <w:rFonts w:ascii="Arial" w:hAnsi="Arial" w:cs="Arial"/>
          <w:b/>
          <w:lang w:val="es-MX"/>
        </w:rPr>
      </w:pPr>
      <w:r w:rsidRPr="00CB7639">
        <w:rPr>
          <w:rFonts w:ascii="Arial" w:hAnsi="Arial" w:cs="Arial"/>
          <w:b/>
          <w:lang w:val="es-MX"/>
        </w:rPr>
        <w:t>“Bajo protesta de decir verdad declaramos que los Estados Financieros y sus notas, son razonablemente correctos y son responsabilidad del emisor”</w:t>
      </w:r>
    </w:p>
    <w:p w14:paraId="337AFFDF" w14:textId="77777777" w:rsidR="006E27B3" w:rsidRDefault="006E27B3" w:rsidP="0013294C">
      <w:pPr>
        <w:rPr>
          <w:lang w:val="es-MX"/>
        </w:rPr>
      </w:pPr>
    </w:p>
    <w:p w14:paraId="10B6CB58" w14:textId="5F1CA85B" w:rsidR="0013294C" w:rsidRDefault="0013294C" w:rsidP="0013294C">
      <w:pPr>
        <w:rPr>
          <w:lang w:val="es-MX"/>
        </w:rPr>
      </w:pPr>
    </w:p>
    <w:p w14:paraId="4FA3A913" w14:textId="77777777" w:rsidR="0013294C" w:rsidRPr="00181403" w:rsidRDefault="0013294C" w:rsidP="0013294C">
      <w:pPr>
        <w:rPr>
          <w:lang w:val="es-MX"/>
        </w:rPr>
      </w:pPr>
    </w:p>
    <w:p w14:paraId="549A25A4" w14:textId="77777777" w:rsidR="0013294C" w:rsidRDefault="0013294C" w:rsidP="0013294C">
      <w:pPr>
        <w:rPr>
          <w:lang w:val="es-MX"/>
        </w:rPr>
      </w:pPr>
    </w:p>
    <w:p w14:paraId="38A2DDBE" w14:textId="4341EB4F" w:rsidR="0013294C" w:rsidRDefault="0013294C" w:rsidP="0013294C">
      <w:pPr>
        <w:rPr>
          <w:lang w:val="es-MX"/>
        </w:rPr>
      </w:pPr>
    </w:p>
    <w:p w14:paraId="5B21A1B5" w14:textId="0B4E9DE5" w:rsidR="0013294C" w:rsidRPr="00181403" w:rsidRDefault="0013294C" w:rsidP="0013294C">
      <w:pPr>
        <w:rPr>
          <w:lang w:val="es-MX"/>
        </w:rPr>
      </w:pPr>
    </w:p>
    <w:p w14:paraId="344574DF" w14:textId="77777777" w:rsidR="002F3F47" w:rsidRDefault="002F3F47" w:rsidP="00181403">
      <w:pPr>
        <w:rPr>
          <w:lang w:val="es-MX"/>
        </w:rPr>
      </w:pPr>
    </w:p>
    <w:p w14:paraId="67A159DD" w14:textId="77777777" w:rsidR="00181403" w:rsidRDefault="00181403" w:rsidP="00181403">
      <w:pPr>
        <w:rPr>
          <w:lang w:val="es-MX"/>
        </w:rPr>
      </w:pPr>
    </w:p>
    <w:p w14:paraId="34015EBC" w14:textId="77777777" w:rsidR="003E7210" w:rsidRPr="00181403" w:rsidRDefault="003E7210" w:rsidP="00181403">
      <w:pPr>
        <w:rPr>
          <w:lang w:val="es-MX"/>
        </w:rPr>
      </w:pPr>
    </w:p>
    <w:sectPr w:rsidR="003E7210" w:rsidRPr="00181403">
      <w:headerReference w:type="default"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386E7" w14:textId="77777777" w:rsidR="00BD2B48" w:rsidRDefault="00BD2B48">
      <w:pPr>
        <w:spacing w:after="0"/>
      </w:pPr>
      <w:r>
        <w:separator/>
      </w:r>
    </w:p>
  </w:endnote>
  <w:endnote w:type="continuationSeparator" w:id="0">
    <w:p w14:paraId="09DAC2EF" w14:textId="77777777" w:rsidR="00BD2B48" w:rsidRDefault="00BD2B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142552"/>
      <w:docPartObj>
        <w:docPartGallery w:val="Page Numbers (Bottom of Page)"/>
        <w:docPartUnique/>
      </w:docPartObj>
    </w:sdtPr>
    <w:sdtEndPr/>
    <w:sdtContent>
      <w:p w14:paraId="19BF0D85" w14:textId="77777777" w:rsidR="00BF3508" w:rsidRDefault="00BF3508">
        <w:pPr>
          <w:pStyle w:val="Piedepgina"/>
          <w:jc w:val="right"/>
        </w:pPr>
        <w:r>
          <w:fldChar w:fldCharType="begin"/>
        </w:r>
        <w:r>
          <w:instrText>PAGE   \* MERGEFORMAT</w:instrText>
        </w:r>
        <w:r>
          <w:fldChar w:fldCharType="separate"/>
        </w:r>
        <w:r w:rsidR="00431792" w:rsidRPr="00431792">
          <w:rPr>
            <w:noProof/>
            <w:lang w:val="es-ES"/>
          </w:rPr>
          <w:t>10</w:t>
        </w:r>
        <w:r>
          <w:fldChar w:fldCharType="end"/>
        </w:r>
      </w:p>
    </w:sdtContent>
  </w:sdt>
  <w:p w14:paraId="5176710C" w14:textId="77777777" w:rsidR="00BF3508" w:rsidRDefault="00BF350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89DA7" w14:textId="77777777" w:rsidR="00BD2B48" w:rsidRDefault="00BD2B48">
      <w:r>
        <w:separator/>
      </w:r>
    </w:p>
  </w:footnote>
  <w:footnote w:type="continuationSeparator" w:id="0">
    <w:p w14:paraId="2215AA66" w14:textId="77777777" w:rsidR="00BD2B48" w:rsidRDefault="00BD2B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5C670" w14:textId="77777777" w:rsidR="00C32A20" w:rsidRDefault="00C32A20" w:rsidP="00C32A20">
    <w:pPr>
      <w:pStyle w:val="Encabezado"/>
      <w:jc w:val="center"/>
      <w:rPr>
        <w:lang w:val="es-MX"/>
      </w:rPr>
    </w:pPr>
    <w:r>
      <w:rPr>
        <w:lang w:val="es-MX"/>
      </w:rPr>
      <w:t>MUNICIPIO DE IGUALA DE LA INDEPENDENCIA GUERRERO</w:t>
    </w:r>
  </w:p>
  <w:p w14:paraId="390A8D4E" w14:textId="77777777" w:rsidR="00C32A20" w:rsidRDefault="00C32A20" w:rsidP="00C32A20">
    <w:pPr>
      <w:pStyle w:val="Encabezado"/>
      <w:jc w:val="center"/>
      <w:rPr>
        <w:lang w:val="es-MX"/>
      </w:rPr>
    </w:pPr>
    <w:r>
      <w:rPr>
        <w:lang w:val="es-MX"/>
      </w:rPr>
      <w:t>INFORME DEL</w:t>
    </w:r>
    <w:r w:rsidR="00BB0507">
      <w:rPr>
        <w:lang w:val="es-MX"/>
      </w:rPr>
      <w:t xml:space="preserve"> 01 DE ENERO AL 31 DE DICIEMBRE</w:t>
    </w:r>
    <w:r w:rsidR="00646F5F">
      <w:rPr>
        <w:lang w:val="es-MX"/>
      </w:rPr>
      <w:t xml:space="preserve"> 2021</w:t>
    </w:r>
  </w:p>
  <w:p w14:paraId="64DBC246" w14:textId="77777777" w:rsidR="00646F5F" w:rsidRPr="00C32A20" w:rsidRDefault="00646F5F" w:rsidP="00C32A20">
    <w:pPr>
      <w:pStyle w:val="Encabezado"/>
      <w:jc w:val="cente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6815188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16cid:durableId="145379298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49402437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16cid:durableId="4917257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90892363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16cid:durableId="118293201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16cid:durableId="586571935">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16cid:durableId="2129816285">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16cid:durableId="76075459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16cid:durableId="3496453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16cid:durableId="145517390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16cid:durableId="2012563101">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16cid:durableId="194926734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16cid:durableId="198928679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16cid:durableId="19263818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94870519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16cid:durableId="6083631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16cid:durableId="172748500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16cid:durableId="189943445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16cid:durableId="106826797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16cid:durableId="400834094">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16cid:durableId="870454551">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16cid:durableId="698892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112869607">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16cid:durableId="12957906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16cid:durableId="180010414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16cid:durableId="100135059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16cid:durableId="534854951">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16cid:durableId="1454903125">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16cid:durableId="300617849">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16cid:durableId="14779179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16cid:durableId="116944275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16cid:durableId="10507787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16cid:durableId="73944927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16cid:durableId="1297027091">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16cid:durableId="171095923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16cid:durableId="12215576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16cid:durableId="163220074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16cid:durableId="1958949426">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16cid:durableId="3020065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16cid:durableId="1771507278">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16cid:durableId="994260670">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16cid:durableId="601373525">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16cid:durableId="17551267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16cid:durableId="122278640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16cid:durableId="213273073">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16cid:durableId="1716006995">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16cid:durableId="1002120399">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16cid:durableId="1077555538">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F0F"/>
    <w:rsid w:val="0001176E"/>
    <w:rsid w:val="00011C8B"/>
    <w:rsid w:val="000907A8"/>
    <w:rsid w:val="00092221"/>
    <w:rsid w:val="000949ED"/>
    <w:rsid w:val="000B26FA"/>
    <w:rsid w:val="00105E30"/>
    <w:rsid w:val="00105E6E"/>
    <w:rsid w:val="0010717B"/>
    <w:rsid w:val="001226F9"/>
    <w:rsid w:val="0013294C"/>
    <w:rsid w:val="00181403"/>
    <w:rsid w:val="002077EA"/>
    <w:rsid w:val="00210FA4"/>
    <w:rsid w:val="002119B4"/>
    <w:rsid w:val="00223B13"/>
    <w:rsid w:val="002300A0"/>
    <w:rsid w:val="00241D7D"/>
    <w:rsid w:val="0024401A"/>
    <w:rsid w:val="00252D77"/>
    <w:rsid w:val="002947B5"/>
    <w:rsid w:val="002B1DF3"/>
    <w:rsid w:val="002B7C46"/>
    <w:rsid w:val="002C239D"/>
    <w:rsid w:val="002E5267"/>
    <w:rsid w:val="002E61F8"/>
    <w:rsid w:val="002F3F47"/>
    <w:rsid w:val="002F7E31"/>
    <w:rsid w:val="00324576"/>
    <w:rsid w:val="003A58C6"/>
    <w:rsid w:val="003E7210"/>
    <w:rsid w:val="003F0253"/>
    <w:rsid w:val="00431792"/>
    <w:rsid w:val="00451FDD"/>
    <w:rsid w:val="00462729"/>
    <w:rsid w:val="00467984"/>
    <w:rsid w:val="004A7627"/>
    <w:rsid w:val="004C70CC"/>
    <w:rsid w:val="004E293B"/>
    <w:rsid w:val="004E29B3"/>
    <w:rsid w:val="0052501F"/>
    <w:rsid w:val="00545AF4"/>
    <w:rsid w:val="00590D07"/>
    <w:rsid w:val="0059306C"/>
    <w:rsid w:val="005C08D1"/>
    <w:rsid w:val="005C3CF9"/>
    <w:rsid w:val="005E3BD4"/>
    <w:rsid w:val="00610ECC"/>
    <w:rsid w:val="006349BF"/>
    <w:rsid w:val="00646F5F"/>
    <w:rsid w:val="00660918"/>
    <w:rsid w:val="0068453A"/>
    <w:rsid w:val="006E27B3"/>
    <w:rsid w:val="006F5681"/>
    <w:rsid w:val="00715C3C"/>
    <w:rsid w:val="007704F8"/>
    <w:rsid w:val="00784D58"/>
    <w:rsid w:val="007903EE"/>
    <w:rsid w:val="007935CE"/>
    <w:rsid w:val="007C34C0"/>
    <w:rsid w:val="007C59A2"/>
    <w:rsid w:val="007E25F3"/>
    <w:rsid w:val="008866D8"/>
    <w:rsid w:val="00893DA3"/>
    <w:rsid w:val="0089511A"/>
    <w:rsid w:val="008A5FF3"/>
    <w:rsid w:val="008D1BCA"/>
    <w:rsid w:val="008D6863"/>
    <w:rsid w:val="008E17BA"/>
    <w:rsid w:val="008F7D06"/>
    <w:rsid w:val="009102DE"/>
    <w:rsid w:val="00954101"/>
    <w:rsid w:val="00967192"/>
    <w:rsid w:val="009739AB"/>
    <w:rsid w:val="009960F9"/>
    <w:rsid w:val="009B7558"/>
    <w:rsid w:val="009C1097"/>
    <w:rsid w:val="009E1F31"/>
    <w:rsid w:val="00A235E4"/>
    <w:rsid w:val="00A34B93"/>
    <w:rsid w:val="00A47A1B"/>
    <w:rsid w:val="00A55D7C"/>
    <w:rsid w:val="00A84134"/>
    <w:rsid w:val="00A922F2"/>
    <w:rsid w:val="00AB0CEF"/>
    <w:rsid w:val="00AC2CEC"/>
    <w:rsid w:val="00AE12E9"/>
    <w:rsid w:val="00B04600"/>
    <w:rsid w:val="00B33AB7"/>
    <w:rsid w:val="00B740A2"/>
    <w:rsid w:val="00B86B75"/>
    <w:rsid w:val="00BB0507"/>
    <w:rsid w:val="00BC48D5"/>
    <w:rsid w:val="00BD2B48"/>
    <w:rsid w:val="00BF0A70"/>
    <w:rsid w:val="00BF3508"/>
    <w:rsid w:val="00C32A20"/>
    <w:rsid w:val="00C36279"/>
    <w:rsid w:val="00C93674"/>
    <w:rsid w:val="00CB5958"/>
    <w:rsid w:val="00CC656E"/>
    <w:rsid w:val="00CD2120"/>
    <w:rsid w:val="00CF15D8"/>
    <w:rsid w:val="00CF4D3E"/>
    <w:rsid w:val="00CF7583"/>
    <w:rsid w:val="00D114C1"/>
    <w:rsid w:val="00D30D06"/>
    <w:rsid w:val="00D4374B"/>
    <w:rsid w:val="00D54ED7"/>
    <w:rsid w:val="00D552C8"/>
    <w:rsid w:val="00D856A6"/>
    <w:rsid w:val="00DA6EA6"/>
    <w:rsid w:val="00DC5A6E"/>
    <w:rsid w:val="00E315A3"/>
    <w:rsid w:val="00E3261C"/>
    <w:rsid w:val="00E57512"/>
    <w:rsid w:val="00E816F2"/>
    <w:rsid w:val="00E81AA6"/>
    <w:rsid w:val="00E83BED"/>
    <w:rsid w:val="00E928B5"/>
    <w:rsid w:val="00F86C20"/>
    <w:rsid w:val="00FB47B2"/>
    <w:rsid w:val="00FC666E"/>
    <w:rsid w:val="00FF1C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513A7"/>
  <w15:docId w15:val="{8BE53EC8-EBB7-4D1B-B03F-166CB0A18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iPriority w:val="99"/>
    <w:unhideWhenUsed/>
    <w:rsid w:val="00C32A20"/>
    <w:pPr>
      <w:tabs>
        <w:tab w:val="center" w:pos="4419"/>
        <w:tab w:val="right" w:pos="8838"/>
      </w:tabs>
      <w:spacing w:after="0"/>
    </w:pPr>
  </w:style>
  <w:style w:type="character" w:customStyle="1" w:styleId="PiedepginaCar">
    <w:name w:val="Pie de página Car"/>
    <w:basedOn w:val="Fuentedeprrafopredeter"/>
    <w:link w:val="Piedepgina"/>
    <w:uiPriority w:val="99"/>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0</Pages>
  <Words>2804</Words>
  <Characters>15422</Characters>
  <Application>Microsoft Office Word</Application>
  <DocSecurity>0</DocSecurity>
  <Lines>128</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elbert cortes morales</cp:lastModifiedBy>
  <cp:revision>18</cp:revision>
  <cp:lastPrinted>2021-09-22T18:14:00Z</cp:lastPrinted>
  <dcterms:created xsi:type="dcterms:W3CDTF">2022-03-29T22:19:00Z</dcterms:created>
  <dcterms:modified xsi:type="dcterms:W3CDTF">2022-05-20T22:15:00Z</dcterms:modified>
</cp:coreProperties>
</file>